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3B9D9" w14:textId="77777777" w:rsidR="007213B3" w:rsidRPr="007213B3" w:rsidRDefault="007213B3" w:rsidP="007213B3">
      <w:pPr>
        <w:rPr>
          <w:b/>
          <w:bCs/>
        </w:rPr>
      </w:pPr>
      <w:proofErr w:type="gramStart"/>
      <w:r w:rsidRPr="007213B3">
        <w:rPr>
          <w:b/>
          <w:bCs/>
        </w:rPr>
        <w:t>;Convert</w:t>
      </w:r>
      <w:proofErr w:type="gramEnd"/>
      <w:r w:rsidRPr="007213B3">
        <w:rPr>
          <w:b/>
          <w:bCs/>
        </w:rPr>
        <w:t xml:space="preserve"> 17H to 71H</w:t>
      </w:r>
    </w:p>
    <w:p w14:paraId="17BD9B8B" w14:textId="77777777" w:rsidR="007213B3" w:rsidRDefault="007213B3" w:rsidP="007213B3">
      <w:r>
        <w:t xml:space="preserve">MOV </w:t>
      </w:r>
      <w:proofErr w:type="gramStart"/>
      <w:r>
        <w:t>A,#</w:t>
      </w:r>
      <w:proofErr w:type="gramEnd"/>
      <w:r>
        <w:t>17H</w:t>
      </w:r>
    </w:p>
    <w:p w14:paraId="5D59E454" w14:textId="09506341" w:rsidR="000E72C0" w:rsidRDefault="007213B3" w:rsidP="007213B3">
      <w:r>
        <w:t>SWAP A</w:t>
      </w:r>
    </w:p>
    <w:p w14:paraId="7334BDDA" w14:textId="77777777" w:rsidR="007213B3" w:rsidRDefault="007213B3" w:rsidP="007213B3">
      <w:proofErr w:type="gramStart"/>
      <w:r>
        <w:t>;</w:t>
      </w:r>
      <w:r w:rsidRPr="007213B3">
        <w:rPr>
          <w:b/>
          <w:bCs/>
        </w:rPr>
        <w:t>To</w:t>
      </w:r>
      <w:proofErr w:type="gramEnd"/>
      <w:r w:rsidRPr="007213B3">
        <w:rPr>
          <w:b/>
          <w:bCs/>
        </w:rPr>
        <w:t xml:space="preserve"> Load data to Accumulator</w:t>
      </w:r>
    </w:p>
    <w:p w14:paraId="6BFC67DD" w14:textId="29C17652" w:rsidR="007213B3" w:rsidRDefault="007213B3" w:rsidP="007213B3">
      <w:r>
        <w:t>MOV A, #05H</w:t>
      </w:r>
    </w:p>
    <w:p w14:paraId="250718CD" w14:textId="77777777" w:rsidR="007213B3" w:rsidRPr="007213B3" w:rsidRDefault="007213B3" w:rsidP="007213B3">
      <w:pPr>
        <w:rPr>
          <w:b/>
          <w:bCs/>
        </w:rPr>
      </w:pPr>
      <w:proofErr w:type="gramStart"/>
      <w:r w:rsidRPr="007213B3">
        <w:rPr>
          <w:b/>
          <w:bCs/>
        </w:rPr>
        <w:t>;Load</w:t>
      </w:r>
      <w:proofErr w:type="gramEnd"/>
      <w:r w:rsidRPr="007213B3">
        <w:rPr>
          <w:b/>
          <w:bCs/>
        </w:rPr>
        <w:t xml:space="preserve"> A with 60h, load Register R1 with FFH and then Exchange the data between both the Register</w:t>
      </w:r>
    </w:p>
    <w:p w14:paraId="1C4F485E" w14:textId="77777777" w:rsidR="007213B3" w:rsidRPr="007213B3" w:rsidRDefault="007213B3" w:rsidP="007213B3">
      <w:r w:rsidRPr="007213B3">
        <w:t xml:space="preserve">MOV </w:t>
      </w:r>
      <w:proofErr w:type="gramStart"/>
      <w:r w:rsidRPr="007213B3">
        <w:t>A,#</w:t>
      </w:r>
      <w:proofErr w:type="gramEnd"/>
      <w:r w:rsidRPr="007213B3">
        <w:t>60H</w:t>
      </w:r>
    </w:p>
    <w:p w14:paraId="2897F419" w14:textId="77777777" w:rsidR="007213B3" w:rsidRDefault="007213B3" w:rsidP="007213B3">
      <w:r>
        <w:t>MOV R</w:t>
      </w:r>
      <w:proofErr w:type="gramStart"/>
      <w:r>
        <w:t>1,#</w:t>
      </w:r>
      <w:proofErr w:type="gramEnd"/>
      <w:r>
        <w:t>0FFH</w:t>
      </w:r>
    </w:p>
    <w:p w14:paraId="7DE501D9" w14:textId="7FF809E3" w:rsidR="007213B3" w:rsidRDefault="007213B3" w:rsidP="007213B3">
      <w:r>
        <w:t xml:space="preserve">XCH </w:t>
      </w:r>
      <w:proofErr w:type="gramStart"/>
      <w:r>
        <w:t>A,R</w:t>
      </w:r>
      <w:proofErr w:type="gramEnd"/>
      <w:r>
        <w:t>1</w:t>
      </w:r>
    </w:p>
    <w:p w14:paraId="79905299" w14:textId="77777777" w:rsidR="007213B3" w:rsidRPr="007213B3" w:rsidRDefault="007213B3" w:rsidP="007213B3">
      <w:pPr>
        <w:rPr>
          <w:b/>
          <w:bCs/>
        </w:rPr>
      </w:pPr>
      <w:proofErr w:type="gramStart"/>
      <w:r w:rsidRPr="007213B3">
        <w:rPr>
          <w:b/>
          <w:bCs/>
        </w:rPr>
        <w:t>;To</w:t>
      </w:r>
      <w:proofErr w:type="gramEnd"/>
      <w:r w:rsidRPr="007213B3">
        <w:rPr>
          <w:b/>
          <w:bCs/>
        </w:rPr>
        <w:t xml:space="preserve"> Load decimal to a Register and then Transfer it to another Register</w:t>
      </w:r>
    </w:p>
    <w:p w14:paraId="30BDA847" w14:textId="77777777" w:rsidR="007213B3" w:rsidRDefault="007213B3" w:rsidP="007213B3">
      <w:r>
        <w:t>MOV R</w:t>
      </w:r>
      <w:proofErr w:type="gramStart"/>
      <w:r>
        <w:t>0,#</w:t>
      </w:r>
      <w:proofErr w:type="gramEnd"/>
      <w:r>
        <w:t>0CH</w:t>
      </w:r>
    </w:p>
    <w:p w14:paraId="76ED6675" w14:textId="77777777" w:rsidR="007213B3" w:rsidRDefault="007213B3" w:rsidP="007213B3">
      <w:r>
        <w:t xml:space="preserve">MOV </w:t>
      </w:r>
      <w:proofErr w:type="gramStart"/>
      <w:r>
        <w:t>A,R</w:t>
      </w:r>
      <w:proofErr w:type="gramEnd"/>
      <w:r>
        <w:t>0</w:t>
      </w:r>
    </w:p>
    <w:p w14:paraId="0C809F54" w14:textId="3D9DB402" w:rsidR="007213B3" w:rsidRDefault="007213B3" w:rsidP="007213B3">
      <w:r>
        <w:t>MOV R</w:t>
      </w:r>
      <w:proofErr w:type="gramStart"/>
      <w:r>
        <w:t>7,A</w:t>
      </w:r>
      <w:proofErr w:type="gramEnd"/>
    </w:p>
    <w:p w14:paraId="1D0EBEE8" w14:textId="77777777" w:rsidR="00604EAE" w:rsidRPr="00604EAE" w:rsidRDefault="00604EAE" w:rsidP="00604EAE">
      <w:pPr>
        <w:rPr>
          <w:b/>
          <w:bCs/>
        </w:rPr>
      </w:pPr>
      <w:proofErr w:type="gramStart"/>
      <w:r w:rsidRPr="00604EAE">
        <w:rPr>
          <w:b/>
          <w:bCs/>
        </w:rPr>
        <w:t>;Perform</w:t>
      </w:r>
      <w:proofErr w:type="gramEnd"/>
      <w:r w:rsidRPr="00604EAE">
        <w:rPr>
          <w:b/>
          <w:bCs/>
        </w:rPr>
        <w:t xml:space="preserve"> Division between two 8 bit numbers and then perform 2's complement of the remainder</w:t>
      </w:r>
    </w:p>
    <w:p w14:paraId="59BE7943" w14:textId="77777777" w:rsidR="00604EAE" w:rsidRDefault="00604EAE" w:rsidP="00604EAE">
      <w:r>
        <w:t>MOV A, #06H</w:t>
      </w:r>
    </w:p>
    <w:p w14:paraId="7B3ED4E8" w14:textId="77777777" w:rsidR="00604EAE" w:rsidRDefault="00604EAE" w:rsidP="00604EAE">
      <w:r>
        <w:t>MOV B, #05H</w:t>
      </w:r>
    </w:p>
    <w:p w14:paraId="347AB2C1" w14:textId="77777777" w:rsidR="00604EAE" w:rsidRDefault="00604EAE" w:rsidP="00604EAE">
      <w:r>
        <w:t>DIV AB</w:t>
      </w:r>
    </w:p>
    <w:p w14:paraId="6228744C" w14:textId="77777777" w:rsidR="00604EAE" w:rsidRDefault="00604EAE" w:rsidP="00604EAE">
      <w:r>
        <w:t xml:space="preserve">MOV </w:t>
      </w:r>
      <w:proofErr w:type="gramStart"/>
      <w:r>
        <w:t>A,B</w:t>
      </w:r>
      <w:proofErr w:type="gramEnd"/>
    </w:p>
    <w:p w14:paraId="45026DD0" w14:textId="77777777" w:rsidR="00604EAE" w:rsidRDefault="00604EAE" w:rsidP="00604EAE">
      <w:r>
        <w:t>CPL A</w:t>
      </w:r>
    </w:p>
    <w:p w14:paraId="6153AC4D" w14:textId="16F78BEF" w:rsidR="00604EAE" w:rsidRDefault="00604EAE" w:rsidP="00604EAE">
      <w:r>
        <w:t>INC A</w:t>
      </w:r>
    </w:p>
    <w:p w14:paraId="40E06144" w14:textId="77777777" w:rsidR="00604EAE" w:rsidRPr="00604EAE" w:rsidRDefault="00604EAE" w:rsidP="00604EAE">
      <w:pPr>
        <w:rPr>
          <w:b/>
          <w:bCs/>
        </w:rPr>
      </w:pPr>
      <w:proofErr w:type="gramStart"/>
      <w:r w:rsidRPr="00604EAE">
        <w:rPr>
          <w:b/>
          <w:bCs/>
        </w:rPr>
        <w:t>;To</w:t>
      </w:r>
      <w:proofErr w:type="gramEnd"/>
      <w:r w:rsidRPr="00604EAE">
        <w:rPr>
          <w:b/>
          <w:bCs/>
        </w:rPr>
        <w:t xml:space="preserve"> ADD two 8-bit numbers</w:t>
      </w:r>
    </w:p>
    <w:p w14:paraId="7B004298" w14:textId="77777777" w:rsidR="00604EAE" w:rsidRDefault="00604EAE" w:rsidP="00604EAE">
      <w:r>
        <w:t xml:space="preserve">MOV </w:t>
      </w:r>
      <w:proofErr w:type="gramStart"/>
      <w:r>
        <w:t>A,#</w:t>
      </w:r>
      <w:proofErr w:type="gramEnd"/>
      <w:r>
        <w:t>06H</w:t>
      </w:r>
    </w:p>
    <w:p w14:paraId="5407B9B4" w14:textId="77777777" w:rsidR="00604EAE" w:rsidRDefault="00604EAE" w:rsidP="00604EAE">
      <w:r>
        <w:t xml:space="preserve">ADD </w:t>
      </w:r>
      <w:proofErr w:type="gramStart"/>
      <w:r>
        <w:t>A,#</w:t>
      </w:r>
      <w:proofErr w:type="gramEnd"/>
      <w:r>
        <w:t>05H</w:t>
      </w:r>
    </w:p>
    <w:p w14:paraId="476C0B3A" w14:textId="77777777" w:rsidR="00604EAE" w:rsidRDefault="00604EAE" w:rsidP="00604EAE"/>
    <w:p w14:paraId="574A142B" w14:textId="77777777" w:rsidR="00604EAE" w:rsidRPr="00604EAE" w:rsidRDefault="00604EAE" w:rsidP="00604EAE">
      <w:pPr>
        <w:rPr>
          <w:b/>
          <w:bCs/>
        </w:rPr>
      </w:pPr>
      <w:proofErr w:type="gramStart"/>
      <w:r>
        <w:t>;</w:t>
      </w:r>
      <w:r w:rsidRPr="00604EAE">
        <w:rPr>
          <w:b/>
          <w:bCs/>
        </w:rPr>
        <w:t>To</w:t>
      </w:r>
      <w:proofErr w:type="gramEnd"/>
      <w:r w:rsidRPr="00604EAE">
        <w:rPr>
          <w:b/>
          <w:bCs/>
        </w:rPr>
        <w:t xml:space="preserve"> DIVIDE two 8-bit numbers</w:t>
      </w:r>
    </w:p>
    <w:p w14:paraId="4FF4A171" w14:textId="77777777" w:rsidR="00604EAE" w:rsidRDefault="00604EAE" w:rsidP="00604EAE">
      <w:r>
        <w:t xml:space="preserve">MOV </w:t>
      </w:r>
      <w:proofErr w:type="gramStart"/>
      <w:r>
        <w:t>A,#</w:t>
      </w:r>
      <w:proofErr w:type="gramEnd"/>
      <w:r>
        <w:t>06H</w:t>
      </w:r>
    </w:p>
    <w:p w14:paraId="76E2547F" w14:textId="77777777" w:rsidR="00604EAE" w:rsidRDefault="00604EAE" w:rsidP="00604EAE">
      <w:r>
        <w:t xml:space="preserve">MOV </w:t>
      </w:r>
      <w:proofErr w:type="gramStart"/>
      <w:r>
        <w:t>B,#</w:t>
      </w:r>
      <w:proofErr w:type="gramEnd"/>
      <w:r>
        <w:t>05H</w:t>
      </w:r>
    </w:p>
    <w:p w14:paraId="63D09448" w14:textId="262A16A6" w:rsidR="00604EAE" w:rsidRDefault="00604EAE" w:rsidP="00604EAE">
      <w:r>
        <w:t>DIV AB</w:t>
      </w:r>
    </w:p>
    <w:p w14:paraId="37B3A590" w14:textId="01E35531" w:rsidR="00604EAE" w:rsidRDefault="00604EAE" w:rsidP="00604EAE"/>
    <w:p w14:paraId="0947DE0B" w14:textId="77777777" w:rsidR="00604EAE" w:rsidRDefault="00604EAE" w:rsidP="00604EAE"/>
    <w:p w14:paraId="59684005" w14:textId="77777777" w:rsidR="00604EAE" w:rsidRPr="00604EAE" w:rsidRDefault="00604EAE" w:rsidP="00604EAE">
      <w:pPr>
        <w:rPr>
          <w:b/>
          <w:bCs/>
        </w:rPr>
      </w:pPr>
      <w:proofErr w:type="gramStart"/>
      <w:r w:rsidRPr="00604EAE">
        <w:rPr>
          <w:b/>
          <w:bCs/>
        </w:rPr>
        <w:lastRenderedPageBreak/>
        <w:t>;To</w:t>
      </w:r>
      <w:proofErr w:type="gramEnd"/>
      <w:r w:rsidRPr="00604EAE">
        <w:rPr>
          <w:b/>
          <w:bCs/>
        </w:rPr>
        <w:t xml:space="preserve"> MULTIPLY two 8-bit numbers</w:t>
      </w:r>
    </w:p>
    <w:p w14:paraId="0F6CE38D" w14:textId="77777777" w:rsidR="00604EAE" w:rsidRDefault="00604EAE" w:rsidP="00604EAE">
      <w:r>
        <w:t xml:space="preserve">MOV </w:t>
      </w:r>
      <w:proofErr w:type="gramStart"/>
      <w:r>
        <w:t>A,#</w:t>
      </w:r>
      <w:proofErr w:type="gramEnd"/>
      <w:r>
        <w:t>06H</w:t>
      </w:r>
    </w:p>
    <w:p w14:paraId="5F6242A1" w14:textId="77777777" w:rsidR="00604EAE" w:rsidRDefault="00604EAE" w:rsidP="00604EAE">
      <w:r>
        <w:t xml:space="preserve">MOV </w:t>
      </w:r>
      <w:proofErr w:type="gramStart"/>
      <w:r>
        <w:t>B,#</w:t>
      </w:r>
      <w:proofErr w:type="gramEnd"/>
      <w:r>
        <w:t>05H</w:t>
      </w:r>
    </w:p>
    <w:p w14:paraId="57A31359" w14:textId="77777777" w:rsidR="00604EAE" w:rsidRDefault="00604EAE" w:rsidP="00604EAE">
      <w:r>
        <w:t>MUL AB</w:t>
      </w:r>
    </w:p>
    <w:p w14:paraId="1933C009" w14:textId="77777777" w:rsidR="00604EAE" w:rsidRDefault="00604EAE" w:rsidP="00604EAE"/>
    <w:p w14:paraId="3DC578BC" w14:textId="77777777" w:rsidR="00604EAE" w:rsidRPr="00604EAE" w:rsidRDefault="00604EAE" w:rsidP="00604EAE">
      <w:pPr>
        <w:rPr>
          <w:b/>
          <w:bCs/>
        </w:rPr>
      </w:pPr>
      <w:proofErr w:type="gramStart"/>
      <w:r w:rsidRPr="00604EAE">
        <w:rPr>
          <w:b/>
          <w:bCs/>
        </w:rPr>
        <w:t>;To</w:t>
      </w:r>
      <w:proofErr w:type="gramEnd"/>
      <w:r w:rsidRPr="00604EAE">
        <w:rPr>
          <w:b/>
          <w:bCs/>
        </w:rPr>
        <w:t xml:space="preserve"> SUBTRACT two 8-bit numbers</w:t>
      </w:r>
    </w:p>
    <w:p w14:paraId="5BB5A002" w14:textId="77777777" w:rsidR="00604EAE" w:rsidRDefault="00604EAE" w:rsidP="00604EAE">
      <w:r>
        <w:t xml:space="preserve">MOV </w:t>
      </w:r>
      <w:proofErr w:type="gramStart"/>
      <w:r>
        <w:t>A,#</w:t>
      </w:r>
      <w:proofErr w:type="gramEnd"/>
      <w:r>
        <w:t>06H</w:t>
      </w:r>
    </w:p>
    <w:p w14:paraId="69A04A6A" w14:textId="5D2AE49F" w:rsidR="007213B3" w:rsidRDefault="00604EAE" w:rsidP="00604EAE">
      <w:r>
        <w:t xml:space="preserve">SUBB </w:t>
      </w:r>
      <w:proofErr w:type="gramStart"/>
      <w:r>
        <w:t>A,#</w:t>
      </w:r>
      <w:proofErr w:type="gramEnd"/>
      <w:r>
        <w:t>05H</w:t>
      </w:r>
    </w:p>
    <w:p w14:paraId="51917F5A" w14:textId="55CF867F" w:rsidR="00604EAE" w:rsidRDefault="00604EAE" w:rsidP="00604EAE"/>
    <w:p w14:paraId="59912849" w14:textId="77777777" w:rsidR="00604EAE" w:rsidRPr="00604EAE" w:rsidRDefault="00604EAE" w:rsidP="00604EAE">
      <w:pPr>
        <w:rPr>
          <w:b/>
          <w:bCs/>
        </w:rPr>
      </w:pPr>
      <w:proofErr w:type="gramStart"/>
      <w:r w:rsidRPr="00604EAE">
        <w:rPr>
          <w:b/>
          <w:bCs/>
        </w:rPr>
        <w:t>;Perform</w:t>
      </w:r>
      <w:proofErr w:type="gramEnd"/>
      <w:r w:rsidRPr="00604EAE">
        <w:rPr>
          <w:b/>
          <w:bCs/>
        </w:rPr>
        <w:t xml:space="preserve"> 05H AND 06H OR F0H</w:t>
      </w:r>
    </w:p>
    <w:p w14:paraId="30C3605F" w14:textId="77777777" w:rsidR="00604EAE" w:rsidRDefault="00604EAE" w:rsidP="00604EAE">
      <w:r>
        <w:t>MOV A, #05H</w:t>
      </w:r>
    </w:p>
    <w:p w14:paraId="5254ECE9" w14:textId="77777777" w:rsidR="00604EAE" w:rsidRDefault="00604EAE" w:rsidP="00604EAE">
      <w:r>
        <w:t>ANL A, #06H</w:t>
      </w:r>
    </w:p>
    <w:p w14:paraId="15679812" w14:textId="7CE84D50" w:rsidR="00604EAE" w:rsidRDefault="00604EAE" w:rsidP="00604EAE">
      <w:r>
        <w:t>ORL A, #0F0H</w:t>
      </w:r>
    </w:p>
    <w:p w14:paraId="76EAE1CE" w14:textId="2BE5A3D5" w:rsidR="00604EAE" w:rsidRPr="00604EAE" w:rsidRDefault="00604EAE" w:rsidP="00604EAE">
      <w:pPr>
        <w:rPr>
          <w:b/>
          <w:bCs/>
        </w:rPr>
      </w:pPr>
    </w:p>
    <w:p w14:paraId="6B615E9C" w14:textId="77777777" w:rsidR="00604EAE" w:rsidRPr="00604EAE" w:rsidRDefault="00604EAE" w:rsidP="00604EAE">
      <w:pPr>
        <w:rPr>
          <w:b/>
          <w:bCs/>
        </w:rPr>
      </w:pPr>
      <w:r w:rsidRPr="00604EAE">
        <w:rPr>
          <w:b/>
          <w:bCs/>
        </w:rPr>
        <w:t>; Perform FFH XOR (NOT 08H)</w:t>
      </w:r>
    </w:p>
    <w:p w14:paraId="11776CCD" w14:textId="77777777" w:rsidR="00604EAE" w:rsidRDefault="00604EAE" w:rsidP="00604EAE">
      <w:r>
        <w:t>MOV A, #08H</w:t>
      </w:r>
    </w:p>
    <w:p w14:paraId="2D95BE21" w14:textId="77777777" w:rsidR="00604EAE" w:rsidRDefault="00604EAE" w:rsidP="00604EAE">
      <w:r>
        <w:t>CPL A</w:t>
      </w:r>
    </w:p>
    <w:p w14:paraId="64ABC0AB" w14:textId="2C0B414E" w:rsidR="00604EAE" w:rsidRDefault="00604EAE" w:rsidP="00604EAE">
      <w:r>
        <w:t>XRL A, #0FFH</w:t>
      </w:r>
    </w:p>
    <w:p w14:paraId="46D5175D" w14:textId="77EE364E" w:rsidR="00604EAE" w:rsidRDefault="00604EAE" w:rsidP="00604EAE"/>
    <w:p w14:paraId="47E922B6" w14:textId="77777777" w:rsidR="00604EAE" w:rsidRPr="00604EAE" w:rsidRDefault="00604EAE" w:rsidP="00604EAE">
      <w:pPr>
        <w:rPr>
          <w:b/>
          <w:bCs/>
        </w:rPr>
      </w:pPr>
      <w:proofErr w:type="gramStart"/>
      <w:r w:rsidRPr="00604EAE">
        <w:rPr>
          <w:b/>
          <w:bCs/>
        </w:rPr>
        <w:t>;To</w:t>
      </w:r>
      <w:proofErr w:type="gramEnd"/>
      <w:r w:rsidRPr="00604EAE">
        <w:rPr>
          <w:b/>
          <w:bCs/>
        </w:rPr>
        <w:t xml:space="preserve"> convert AAH to 55H</w:t>
      </w:r>
    </w:p>
    <w:p w14:paraId="55E5887E" w14:textId="77777777" w:rsidR="00604EAE" w:rsidRDefault="00604EAE" w:rsidP="00604EAE">
      <w:r>
        <w:t xml:space="preserve">MOV </w:t>
      </w:r>
      <w:proofErr w:type="gramStart"/>
      <w:r>
        <w:t>A,#</w:t>
      </w:r>
      <w:proofErr w:type="gramEnd"/>
      <w:r>
        <w:t>0AAH</w:t>
      </w:r>
    </w:p>
    <w:p w14:paraId="08A64148" w14:textId="61B22496" w:rsidR="00604EAE" w:rsidRDefault="00604EAE" w:rsidP="00604EAE">
      <w:r>
        <w:t>RL A</w:t>
      </w:r>
    </w:p>
    <w:p w14:paraId="6455724F" w14:textId="77777777" w:rsidR="00604EAE" w:rsidRPr="00604EAE" w:rsidRDefault="00604EAE" w:rsidP="00604EAE">
      <w:pPr>
        <w:rPr>
          <w:b/>
          <w:bCs/>
        </w:rPr>
      </w:pPr>
      <w:proofErr w:type="gramStart"/>
      <w:r w:rsidRPr="00604EAE">
        <w:rPr>
          <w:b/>
          <w:bCs/>
        </w:rPr>
        <w:t>;To</w:t>
      </w:r>
      <w:proofErr w:type="gramEnd"/>
      <w:r w:rsidRPr="00604EAE">
        <w:rPr>
          <w:b/>
          <w:bCs/>
        </w:rPr>
        <w:t xml:space="preserve"> Mask Lower nibble of a 8-but number</w:t>
      </w:r>
    </w:p>
    <w:p w14:paraId="3D0F312B" w14:textId="77777777" w:rsidR="00604EAE" w:rsidRDefault="00604EAE" w:rsidP="00604EAE">
      <w:r>
        <w:t xml:space="preserve">MOV </w:t>
      </w:r>
      <w:proofErr w:type="gramStart"/>
      <w:r>
        <w:t>A,#</w:t>
      </w:r>
      <w:proofErr w:type="gramEnd"/>
      <w:r>
        <w:t>06H</w:t>
      </w:r>
    </w:p>
    <w:p w14:paraId="655490CD" w14:textId="2F4CEC17" w:rsidR="00604EAE" w:rsidRDefault="00604EAE" w:rsidP="00604EAE">
      <w:r>
        <w:t xml:space="preserve">ANL </w:t>
      </w:r>
      <w:proofErr w:type="gramStart"/>
      <w:r>
        <w:t>A,#</w:t>
      </w:r>
      <w:proofErr w:type="gramEnd"/>
      <w:r>
        <w:t>0F0H</w:t>
      </w:r>
    </w:p>
    <w:p w14:paraId="7843E382" w14:textId="77777777" w:rsidR="00604EAE" w:rsidRDefault="00604EAE" w:rsidP="00604EAE">
      <w:proofErr w:type="gramStart"/>
      <w:r>
        <w:t>;LOWER</w:t>
      </w:r>
      <w:proofErr w:type="gramEnd"/>
      <w:r>
        <w:t xml:space="preserve"> NIBBLE MASKING USE F0H</w:t>
      </w:r>
    </w:p>
    <w:p w14:paraId="23CAEFEF" w14:textId="3509EA26" w:rsidR="00604EAE" w:rsidRDefault="00604EAE" w:rsidP="00604EAE">
      <w:proofErr w:type="gramStart"/>
      <w:r>
        <w:t>;UPPER</w:t>
      </w:r>
      <w:proofErr w:type="gramEnd"/>
      <w:r>
        <w:t xml:space="preserve"> NIBBLE MASKING USE 0FH</w:t>
      </w:r>
    </w:p>
    <w:p w14:paraId="58688BB2" w14:textId="5CB4978F" w:rsidR="00604EAE" w:rsidRDefault="00604EAE" w:rsidP="00604EAE"/>
    <w:p w14:paraId="172721D1" w14:textId="534912BC" w:rsidR="00604EAE" w:rsidRDefault="00604EAE" w:rsidP="00604EAE"/>
    <w:p w14:paraId="35609EE6" w14:textId="56BCA6E9" w:rsidR="00604EAE" w:rsidRDefault="00604EAE" w:rsidP="00604EAE"/>
    <w:p w14:paraId="1E5C0BD1" w14:textId="77777777" w:rsidR="00604EAE" w:rsidRDefault="00604EAE" w:rsidP="00604EAE"/>
    <w:p w14:paraId="7F3CBA72" w14:textId="77777777" w:rsidR="00604EAE" w:rsidRPr="00604EAE" w:rsidRDefault="00604EAE" w:rsidP="00604EAE">
      <w:pPr>
        <w:rPr>
          <w:b/>
          <w:bCs/>
        </w:rPr>
      </w:pPr>
      <w:proofErr w:type="gramStart"/>
      <w:r w:rsidRPr="00604EAE">
        <w:rPr>
          <w:b/>
          <w:bCs/>
        </w:rPr>
        <w:lastRenderedPageBreak/>
        <w:t>;To</w:t>
      </w:r>
      <w:proofErr w:type="gramEnd"/>
      <w:r w:rsidRPr="00604EAE">
        <w:rPr>
          <w:b/>
          <w:bCs/>
        </w:rPr>
        <w:t xml:space="preserve"> perform 2'S Compliment of an 8-bit numbers</w:t>
      </w:r>
    </w:p>
    <w:p w14:paraId="57C9B1F5" w14:textId="77777777" w:rsidR="00604EAE" w:rsidRDefault="00604EAE" w:rsidP="00604EAE">
      <w:r>
        <w:t xml:space="preserve">MOV </w:t>
      </w:r>
      <w:proofErr w:type="gramStart"/>
      <w:r>
        <w:t>A,#</w:t>
      </w:r>
      <w:proofErr w:type="gramEnd"/>
      <w:r>
        <w:t>06H</w:t>
      </w:r>
    </w:p>
    <w:p w14:paraId="6FBCD84C" w14:textId="77777777" w:rsidR="00604EAE" w:rsidRDefault="00604EAE" w:rsidP="00604EAE">
      <w:r>
        <w:t>CPL A</w:t>
      </w:r>
    </w:p>
    <w:p w14:paraId="2472D345" w14:textId="4C3E1C3A" w:rsidR="00604EAE" w:rsidRDefault="00604EAE" w:rsidP="00604EAE">
      <w:r>
        <w:t>INC A</w:t>
      </w:r>
    </w:p>
    <w:p w14:paraId="05CDCBF8" w14:textId="431695FA" w:rsidR="00604EAE" w:rsidRDefault="00604EAE" w:rsidP="00604EAE"/>
    <w:p w14:paraId="78F6E4E8" w14:textId="77777777" w:rsidR="00604EAE" w:rsidRPr="00604EAE" w:rsidRDefault="00604EAE" w:rsidP="00604EAE">
      <w:pPr>
        <w:rPr>
          <w:b/>
          <w:bCs/>
        </w:rPr>
      </w:pPr>
      <w:proofErr w:type="gramStart"/>
      <w:r w:rsidRPr="00604EAE">
        <w:rPr>
          <w:b/>
          <w:bCs/>
        </w:rPr>
        <w:t>;To</w:t>
      </w:r>
      <w:proofErr w:type="gramEnd"/>
      <w:r w:rsidRPr="00604EAE">
        <w:rPr>
          <w:b/>
          <w:bCs/>
        </w:rPr>
        <w:t xml:space="preserve"> perform AND operation between two 8-bit numbers</w:t>
      </w:r>
    </w:p>
    <w:p w14:paraId="32B8A227" w14:textId="77777777" w:rsidR="00604EAE" w:rsidRDefault="00604EAE" w:rsidP="00604EAE">
      <w:r>
        <w:t xml:space="preserve">MOV </w:t>
      </w:r>
      <w:proofErr w:type="gramStart"/>
      <w:r>
        <w:t>A,#</w:t>
      </w:r>
      <w:proofErr w:type="gramEnd"/>
      <w:r>
        <w:t>06H</w:t>
      </w:r>
    </w:p>
    <w:p w14:paraId="54846A17" w14:textId="33572E21" w:rsidR="00604EAE" w:rsidRDefault="00604EAE" w:rsidP="00604EAE">
      <w:r>
        <w:t xml:space="preserve">ANL </w:t>
      </w:r>
      <w:proofErr w:type="gramStart"/>
      <w:r>
        <w:t>A,#</w:t>
      </w:r>
      <w:proofErr w:type="gramEnd"/>
      <w:r>
        <w:t>05H</w:t>
      </w:r>
    </w:p>
    <w:p w14:paraId="67BC7D26" w14:textId="77777777" w:rsidR="00604EAE" w:rsidRPr="00604EAE" w:rsidRDefault="00604EAE" w:rsidP="00604EAE">
      <w:pPr>
        <w:rPr>
          <w:b/>
          <w:bCs/>
        </w:rPr>
      </w:pPr>
      <w:proofErr w:type="gramStart"/>
      <w:r w:rsidRPr="00604EAE">
        <w:rPr>
          <w:b/>
          <w:bCs/>
        </w:rPr>
        <w:t>;To</w:t>
      </w:r>
      <w:proofErr w:type="gramEnd"/>
      <w:r w:rsidRPr="00604EAE">
        <w:rPr>
          <w:b/>
          <w:bCs/>
        </w:rPr>
        <w:t xml:space="preserve"> perform OR operation between two 8-bit numbers</w:t>
      </w:r>
    </w:p>
    <w:p w14:paraId="451A0A73" w14:textId="77777777" w:rsidR="00604EAE" w:rsidRDefault="00604EAE" w:rsidP="00604EAE">
      <w:r>
        <w:t xml:space="preserve">MOV </w:t>
      </w:r>
      <w:proofErr w:type="gramStart"/>
      <w:r>
        <w:t>A,#</w:t>
      </w:r>
      <w:proofErr w:type="gramEnd"/>
      <w:r>
        <w:t>06H</w:t>
      </w:r>
    </w:p>
    <w:p w14:paraId="5A98BA83" w14:textId="5AF8D19B" w:rsidR="00604EAE" w:rsidRDefault="00604EAE" w:rsidP="00604EAE">
      <w:r>
        <w:t xml:space="preserve">ORL </w:t>
      </w:r>
      <w:proofErr w:type="gramStart"/>
      <w:r>
        <w:t>A,#</w:t>
      </w:r>
      <w:proofErr w:type="gramEnd"/>
      <w:r>
        <w:t>05H</w:t>
      </w:r>
    </w:p>
    <w:p w14:paraId="168E15D5" w14:textId="63E83CC8" w:rsidR="00604EAE" w:rsidRPr="00604EAE" w:rsidRDefault="00604EAE" w:rsidP="00604EAE">
      <w:pPr>
        <w:rPr>
          <w:b/>
          <w:bCs/>
        </w:rPr>
      </w:pPr>
    </w:p>
    <w:p w14:paraId="1D90AA73" w14:textId="77777777" w:rsidR="00604EAE" w:rsidRPr="00604EAE" w:rsidRDefault="00604EAE" w:rsidP="00604EAE">
      <w:pPr>
        <w:rPr>
          <w:b/>
          <w:bCs/>
        </w:rPr>
      </w:pPr>
      <w:proofErr w:type="gramStart"/>
      <w:r w:rsidRPr="00604EAE">
        <w:rPr>
          <w:b/>
          <w:bCs/>
        </w:rPr>
        <w:t>;To</w:t>
      </w:r>
      <w:proofErr w:type="gramEnd"/>
      <w:r w:rsidRPr="00604EAE">
        <w:rPr>
          <w:b/>
          <w:bCs/>
        </w:rPr>
        <w:t xml:space="preserve"> perform XOR operation between two 8-bit numbers</w:t>
      </w:r>
    </w:p>
    <w:p w14:paraId="51E7CBB4" w14:textId="77777777" w:rsidR="00604EAE" w:rsidRDefault="00604EAE" w:rsidP="00604EAE">
      <w:r>
        <w:t xml:space="preserve">MOV </w:t>
      </w:r>
      <w:proofErr w:type="gramStart"/>
      <w:r>
        <w:t>A,#</w:t>
      </w:r>
      <w:proofErr w:type="gramEnd"/>
      <w:r>
        <w:t>06H</w:t>
      </w:r>
    </w:p>
    <w:p w14:paraId="5F70AB88" w14:textId="4632B950" w:rsidR="00604EAE" w:rsidRDefault="00604EAE" w:rsidP="00604EAE">
      <w:r>
        <w:t xml:space="preserve">XRL </w:t>
      </w:r>
      <w:proofErr w:type="gramStart"/>
      <w:r>
        <w:t>A,#</w:t>
      </w:r>
      <w:proofErr w:type="gramEnd"/>
      <w:r>
        <w:t>05H</w:t>
      </w:r>
    </w:p>
    <w:p w14:paraId="22FC1173" w14:textId="3B362505" w:rsidR="00604EAE" w:rsidRDefault="00604EAE" w:rsidP="00604EAE"/>
    <w:p w14:paraId="26F767A7" w14:textId="77777777" w:rsidR="00604EAE" w:rsidRPr="00604EAE" w:rsidRDefault="00604EAE" w:rsidP="00604EAE">
      <w:pPr>
        <w:rPr>
          <w:b/>
          <w:bCs/>
        </w:rPr>
      </w:pPr>
      <w:r w:rsidRPr="00604EAE">
        <w:rPr>
          <w:b/>
          <w:bCs/>
        </w:rPr>
        <w:t>; Perform Subtraction of two 8-bit numbers and store result in the R0 Register of R2 Register Bank</w:t>
      </w:r>
    </w:p>
    <w:p w14:paraId="7C502C09" w14:textId="77777777" w:rsidR="00604EAE" w:rsidRDefault="00604EAE" w:rsidP="00604EAE">
      <w:r>
        <w:t>0000| MOV R</w:t>
      </w:r>
      <w:proofErr w:type="gramStart"/>
      <w:r>
        <w:t>1,#</w:t>
      </w:r>
      <w:proofErr w:type="gramEnd"/>
      <w:r>
        <w:t>0AH</w:t>
      </w:r>
    </w:p>
    <w:p w14:paraId="2AB64238" w14:textId="77777777" w:rsidR="00604EAE" w:rsidRDefault="00604EAE" w:rsidP="00604EAE">
      <w:r>
        <w:t xml:space="preserve">0002| SUBB </w:t>
      </w:r>
      <w:proofErr w:type="gramStart"/>
      <w:r>
        <w:t>A,#</w:t>
      </w:r>
      <w:proofErr w:type="gramEnd"/>
      <w:r>
        <w:t>04H</w:t>
      </w:r>
    </w:p>
    <w:p w14:paraId="7E54300E" w14:textId="7EC475CE" w:rsidR="00604EAE" w:rsidRDefault="00604EAE" w:rsidP="00604EAE">
      <w:r>
        <w:t>0004| SETB RS1</w:t>
      </w:r>
    </w:p>
    <w:p w14:paraId="27370C28" w14:textId="51E84F41" w:rsidR="00604EAE" w:rsidRDefault="00604EAE" w:rsidP="00604EAE">
      <w:r>
        <w:t>0006| MOV R</w:t>
      </w:r>
      <w:proofErr w:type="gramStart"/>
      <w:r>
        <w:t>0,A</w:t>
      </w:r>
      <w:proofErr w:type="gramEnd"/>
    </w:p>
    <w:p w14:paraId="58354E59" w14:textId="100B8F17" w:rsidR="00604EAE" w:rsidRDefault="00604EAE" w:rsidP="00604EAE"/>
    <w:p w14:paraId="794081ED" w14:textId="77777777" w:rsidR="00604EAE" w:rsidRPr="00604EAE" w:rsidRDefault="00604EAE" w:rsidP="00604EAE">
      <w:pPr>
        <w:rPr>
          <w:b/>
          <w:bCs/>
        </w:rPr>
      </w:pPr>
      <w:r w:rsidRPr="00604EAE">
        <w:rPr>
          <w:b/>
          <w:bCs/>
        </w:rPr>
        <w:t>; Perform addition of two 8-bit numbers and store the result in R0 Register of Register Bank1</w:t>
      </w:r>
    </w:p>
    <w:p w14:paraId="3AC554F0" w14:textId="77777777" w:rsidR="00604EAE" w:rsidRDefault="00604EAE" w:rsidP="00604EAE">
      <w:r>
        <w:t>MOV A, #0AH</w:t>
      </w:r>
    </w:p>
    <w:p w14:paraId="3F584E22" w14:textId="77777777" w:rsidR="00604EAE" w:rsidRDefault="00604EAE" w:rsidP="00604EAE">
      <w:r>
        <w:t>ADD A, #04H</w:t>
      </w:r>
    </w:p>
    <w:p w14:paraId="39BA4B1D" w14:textId="77777777" w:rsidR="00604EAE" w:rsidRDefault="00604EAE" w:rsidP="00604EAE">
      <w:r>
        <w:t>SETB RS0</w:t>
      </w:r>
    </w:p>
    <w:p w14:paraId="267D2845" w14:textId="4EAC8A15" w:rsidR="00604EAE" w:rsidRDefault="00604EAE" w:rsidP="00604EAE">
      <w:r>
        <w:t>MOV R</w:t>
      </w:r>
      <w:proofErr w:type="gramStart"/>
      <w:r>
        <w:t>0,A</w:t>
      </w:r>
      <w:proofErr w:type="gramEnd"/>
    </w:p>
    <w:p w14:paraId="4C3A2477" w14:textId="71A42BC9" w:rsidR="00604EAE" w:rsidRDefault="00604EAE" w:rsidP="00604EAE"/>
    <w:p w14:paraId="4230B0BC" w14:textId="77777777" w:rsidR="00604EAE" w:rsidRDefault="00604EAE" w:rsidP="00604EAE"/>
    <w:p w14:paraId="2B17EF17" w14:textId="77777777" w:rsidR="00604EAE" w:rsidRPr="00604EAE" w:rsidRDefault="00604EAE" w:rsidP="00604EAE">
      <w:pPr>
        <w:rPr>
          <w:b/>
          <w:bCs/>
        </w:rPr>
      </w:pPr>
      <w:r w:rsidRPr="00604EAE">
        <w:rPr>
          <w:b/>
          <w:bCs/>
        </w:rPr>
        <w:t>; Perform addition of two 8-bit numbers and stored in R1 Register and R2 Register of Bank 1 and store the result in Ro Register of Register Bank R1</w:t>
      </w:r>
    </w:p>
    <w:p w14:paraId="503C1B26" w14:textId="77777777" w:rsidR="00604EAE" w:rsidRDefault="00604EAE" w:rsidP="00604EAE">
      <w:r>
        <w:lastRenderedPageBreak/>
        <w:t>0000| SETB RS0</w:t>
      </w:r>
    </w:p>
    <w:p w14:paraId="2CEA59D2" w14:textId="77777777" w:rsidR="00604EAE" w:rsidRDefault="00604EAE" w:rsidP="00604EAE">
      <w:r>
        <w:t>0002| MOV R</w:t>
      </w:r>
      <w:proofErr w:type="gramStart"/>
      <w:r>
        <w:t>1,#</w:t>
      </w:r>
      <w:proofErr w:type="gramEnd"/>
      <w:r>
        <w:t>0AH</w:t>
      </w:r>
    </w:p>
    <w:p w14:paraId="35849F09" w14:textId="77777777" w:rsidR="00604EAE" w:rsidRDefault="00604EAE" w:rsidP="00604EAE">
      <w:r>
        <w:t>0004| MOV R</w:t>
      </w:r>
      <w:proofErr w:type="gramStart"/>
      <w:r>
        <w:t>2,#</w:t>
      </w:r>
      <w:proofErr w:type="gramEnd"/>
      <w:r>
        <w:t>04H</w:t>
      </w:r>
    </w:p>
    <w:p w14:paraId="4A91682E" w14:textId="4756801B" w:rsidR="00604EAE" w:rsidRDefault="00604EAE" w:rsidP="00604EAE">
      <w:r>
        <w:t xml:space="preserve">0006| MOV </w:t>
      </w:r>
      <w:proofErr w:type="gramStart"/>
      <w:r>
        <w:t>A,R</w:t>
      </w:r>
      <w:proofErr w:type="gramEnd"/>
      <w:r>
        <w:t>1</w:t>
      </w:r>
    </w:p>
    <w:p w14:paraId="1B497698" w14:textId="77777777" w:rsidR="00604EAE" w:rsidRDefault="00604EAE" w:rsidP="00604EAE">
      <w:r>
        <w:t xml:space="preserve">0007| ADD </w:t>
      </w:r>
      <w:proofErr w:type="gramStart"/>
      <w:r>
        <w:t>A,R</w:t>
      </w:r>
      <w:proofErr w:type="gramEnd"/>
      <w:r>
        <w:t>2</w:t>
      </w:r>
    </w:p>
    <w:p w14:paraId="25B6F7B9" w14:textId="5C7D6C04" w:rsidR="00604EAE" w:rsidRDefault="00604EAE" w:rsidP="00604EAE">
      <w:r>
        <w:t>0008| MOV R</w:t>
      </w:r>
      <w:proofErr w:type="gramStart"/>
      <w:r>
        <w:t>0,A</w:t>
      </w:r>
      <w:proofErr w:type="gramEnd"/>
    </w:p>
    <w:p w14:paraId="52A5B7FC" w14:textId="3A9012EB" w:rsidR="00604EAE" w:rsidRDefault="00604EAE" w:rsidP="00604EAE"/>
    <w:p w14:paraId="294D4CE3" w14:textId="77777777" w:rsidR="00604EAE" w:rsidRPr="00604EAE" w:rsidRDefault="00604EAE" w:rsidP="00604EAE">
      <w:pPr>
        <w:rPr>
          <w:b/>
          <w:bCs/>
        </w:rPr>
      </w:pPr>
      <w:proofErr w:type="gramStart"/>
      <w:r w:rsidRPr="00604EAE">
        <w:rPr>
          <w:b/>
          <w:bCs/>
        </w:rPr>
        <w:t>;Perform</w:t>
      </w:r>
      <w:proofErr w:type="gramEnd"/>
      <w:r w:rsidRPr="00604EAE">
        <w:rPr>
          <w:b/>
          <w:bCs/>
        </w:rPr>
        <w:t xml:space="preserve"> Multiplication between two 8-bit numbers and store the result in R0 Register of Register Bank 3</w:t>
      </w:r>
    </w:p>
    <w:p w14:paraId="158B62C8" w14:textId="77777777" w:rsidR="00604EAE" w:rsidRDefault="00604EAE" w:rsidP="00604EAE">
      <w:r>
        <w:t xml:space="preserve">MOV </w:t>
      </w:r>
      <w:proofErr w:type="gramStart"/>
      <w:r>
        <w:t>A,#</w:t>
      </w:r>
      <w:proofErr w:type="gramEnd"/>
      <w:r>
        <w:t>0AH</w:t>
      </w:r>
    </w:p>
    <w:p w14:paraId="1F593C9E" w14:textId="77777777" w:rsidR="00604EAE" w:rsidRDefault="00604EAE" w:rsidP="00604EAE">
      <w:r>
        <w:t xml:space="preserve">MOV </w:t>
      </w:r>
      <w:proofErr w:type="gramStart"/>
      <w:r>
        <w:t>B,#</w:t>
      </w:r>
      <w:proofErr w:type="gramEnd"/>
      <w:r>
        <w:t>04H</w:t>
      </w:r>
    </w:p>
    <w:p w14:paraId="3D774873" w14:textId="77777777" w:rsidR="00604EAE" w:rsidRDefault="00604EAE" w:rsidP="00604EAE">
      <w:r>
        <w:t>MUL AB</w:t>
      </w:r>
    </w:p>
    <w:p w14:paraId="24232F75" w14:textId="77777777" w:rsidR="00604EAE" w:rsidRDefault="00604EAE" w:rsidP="00604EAE">
      <w:r>
        <w:t>SETB RS0</w:t>
      </w:r>
    </w:p>
    <w:p w14:paraId="74E06083" w14:textId="77777777" w:rsidR="00604EAE" w:rsidRDefault="00604EAE" w:rsidP="00604EAE">
      <w:r>
        <w:t>SETB RS1</w:t>
      </w:r>
    </w:p>
    <w:p w14:paraId="44328914" w14:textId="54E3A95D" w:rsidR="00604EAE" w:rsidRDefault="00604EAE" w:rsidP="00604EAE">
      <w:r>
        <w:t>MOV R</w:t>
      </w:r>
      <w:proofErr w:type="gramStart"/>
      <w:r>
        <w:t>0,A</w:t>
      </w:r>
      <w:proofErr w:type="gramEnd"/>
    </w:p>
    <w:p w14:paraId="3CE52DF3" w14:textId="3F20A2F6" w:rsidR="00604EAE" w:rsidRDefault="00604EAE" w:rsidP="00604EAE"/>
    <w:p w14:paraId="7A7BE996" w14:textId="77777777" w:rsidR="00604EAE" w:rsidRPr="00604EAE" w:rsidRDefault="00604EAE" w:rsidP="00604EAE">
      <w:pPr>
        <w:rPr>
          <w:b/>
          <w:bCs/>
        </w:rPr>
      </w:pPr>
      <w:proofErr w:type="gramStart"/>
      <w:r w:rsidRPr="00604EAE">
        <w:rPr>
          <w:b/>
          <w:bCs/>
        </w:rPr>
        <w:t>;Add</w:t>
      </w:r>
      <w:proofErr w:type="gramEnd"/>
      <w:r w:rsidRPr="00604EAE">
        <w:rPr>
          <w:b/>
          <w:bCs/>
        </w:rPr>
        <w:t xml:space="preserve"> two 8-bit numbers with carry adjustment</w:t>
      </w:r>
    </w:p>
    <w:p w14:paraId="7EBD0DA2" w14:textId="77777777" w:rsidR="00604EAE" w:rsidRDefault="00604EAE" w:rsidP="00604EAE">
      <w:r>
        <w:t>MOV B, #00H</w:t>
      </w:r>
    </w:p>
    <w:p w14:paraId="35C100A7" w14:textId="77777777" w:rsidR="00604EAE" w:rsidRDefault="00604EAE" w:rsidP="00604EAE">
      <w:r>
        <w:t>MOV A, #0FFH</w:t>
      </w:r>
    </w:p>
    <w:p w14:paraId="4842E9CC" w14:textId="77777777" w:rsidR="00604EAE" w:rsidRDefault="00604EAE" w:rsidP="00604EAE">
      <w:r>
        <w:t>ADD A, #0FEH</w:t>
      </w:r>
    </w:p>
    <w:p w14:paraId="4A101CDD" w14:textId="77777777" w:rsidR="00604EAE" w:rsidRDefault="00604EAE" w:rsidP="00604EAE">
      <w:r>
        <w:t>JNC L1</w:t>
      </w:r>
    </w:p>
    <w:p w14:paraId="67301762" w14:textId="77777777" w:rsidR="00604EAE" w:rsidRDefault="00604EAE" w:rsidP="00604EAE">
      <w:r>
        <w:t>INC B</w:t>
      </w:r>
    </w:p>
    <w:p w14:paraId="3AFE0748" w14:textId="77777777" w:rsidR="00604EAE" w:rsidRDefault="00604EAE" w:rsidP="00604EAE">
      <w:r>
        <w:t>L1: MOV R</w:t>
      </w:r>
      <w:proofErr w:type="gramStart"/>
      <w:r>
        <w:t>1,A</w:t>
      </w:r>
      <w:proofErr w:type="gramEnd"/>
    </w:p>
    <w:p w14:paraId="6A5BA817" w14:textId="233C9F1C" w:rsidR="00604EAE" w:rsidRDefault="00604EAE" w:rsidP="00604EAE">
      <w:r>
        <w:t>MOV R</w:t>
      </w:r>
      <w:proofErr w:type="gramStart"/>
      <w:r>
        <w:t>2,B</w:t>
      </w:r>
      <w:proofErr w:type="gramEnd"/>
    </w:p>
    <w:p w14:paraId="797743D0" w14:textId="77777777" w:rsidR="00604EAE" w:rsidRPr="00604EAE" w:rsidRDefault="00604EAE" w:rsidP="00604EAE">
      <w:pPr>
        <w:rPr>
          <w:b/>
          <w:bCs/>
        </w:rPr>
      </w:pPr>
      <w:proofErr w:type="gramStart"/>
      <w:r w:rsidRPr="00604EAE">
        <w:rPr>
          <w:b/>
          <w:bCs/>
        </w:rPr>
        <w:t>;Add</w:t>
      </w:r>
      <w:proofErr w:type="gramEnd"/>
      <w:r w:rsidRPr="00604EAE">
        <w:rPr>
          <w:b/>
          <w:bCs/>
        </w:rPr>
        <w:t xml:space="preserve"> two 8-bit numbers that generate an Auxillary carry and then perform Logical OR operation between Carry and Auxillary carry</w:t>
      </w:r>
    </w:p>
    <w:p w14:paraId="6F7183A9" w14:textId="77777777" w:rsidR="00604EAE" w:rsidRDefault="00604EAE" w:rsidP="00604EAE">
      <w:r>
        <w:t>MOV A, #0EH</w:t>
      </w:r>
    </w:p>
    <w:p w14:paraId="70D4E965" w14:textId="77777777" w:rsidR="00604EAE" w:rsidRDefault="00604EAE" w:rsidP="00604EAE">
      <w:r>
        <w:t>ADD A, #16H</w:t>
      </w:r>
    </w:p>
    <w:p w14:paraId="330AC366" w14:textId="77777777" w:rsidR="00604EAE" w:rsidRDefault="00604EAE" w:rsidP="00604EAE">
      <w:r>
        <w:t>MOV R</w:t>
      </w:r>
      <w:proofErr w:type="gramStart"/>
      <w:r>
        <w:t>1,PSW</w:t>
      </w:r>
      <w:proofErr w:type="gramEnd"/>
    </w:p>
    <w:p w14:paraId="65B8F51C" w14:textId="67B0A8CC" w:rsidR="00604EAE" w:rsidRDefault="00604EAE" w:rsidP="00604EAE">
      <w:r>
        <w:t>ORL C, AC</w:t>
      </w:r>
    </w:p>
    <w:p w14:paraId="41C5F074" w14:textId="77777777" w:rsidR="00604EAE" w:rsidRPr="00604EAE" w:rsidRDefault="00604EAE" w:rsidP="00604EAE">
      <w:pPr>
        <w:rPr>
          <w:b/>
          <w:bCs/>
        </w:rPr>
      </w:pPr>
      <w:proofErr w:type="gramStart"/>
      <w:r w:rsidRPr="00604EAE">
        <w:rPr>
          <w:b/>
          <w:bCs/>
        </w:rPr>
        <w:t>;Add</w:t>
      </w:r>
      <w:proofErr w:type="gramEnd"/>
      <w:r w:rsidRPr="00604EAE">
        <w:rPr>
          <w:b/>
          <w:bCs/>
        </w:rPr>
        <w:t xml:space="preserve"> two 8-bit numbers that generate carry and store carry in R1 Register of Register BAnk 3 and then complement the carry flag.</w:t>
      </w:r>
    </w:p>
    <w:p w14:paraId="61A65EB7" w14:textId="77777777" w:rsidR="00604EAE" w:rsidRDefault="00604EAE" w:rsidP="00604EAE">
      <w:r>
        <w:lastRenderedPageBreak/>
        <w:t>MOV A, #0FFH</w:t>
      </w:r>
    </w:p>
    <w:p w14:paraId="468C84BF" w14:textId="77777777" w:rsidR="00604EAE" w:rsidRDefault="00604EAE" w:rsidP="00604EAE">
      <w:r>
        <w:t>ADD A, #0FEH</w:t>
      </w:r>
    </w:p>
    <w:p w14:paraId="17CD6D4E" w14:textId="77777777" w:rsidR="00604EAE" w:rsidRDefault="00604EAE" w:rsidP="00604EAE">
      <w:r>
        <w:t>SETB RS1</w:t>
      </w:r>
    </w:p>
    <w:p w14:paraId="3EE6FB9D" w14:textId="77777777" w:rsidR="00604EAE" w:rsidRDefault="00604EAE" w:rsidP="00604EAE">
      <w:r>
        <w:t>SETB RS0</w:t>
      </w:r>
    </w:p>
    <w:p w14:paraId="3E4F8B4E" w14:textId="77777777" w:rsidR="00604EAE" w:rsidRDefault="00604EAE" w:rsidP="00604EAE">
      <w:r>
        <w:t>MOV R</w:t>
      </w:r>
      <w:proofErr w:type="gramStart"/>
      <w:r>
        <w:t>0,A</w:t>
      </w:r>
      <w:proofErr w:type="gramEnd"/>
    </w:p>
    <w:p w14:paraId="0C9FFDF0" w14:textId="77777777" w:rsidR="00604EAE" w:rsidRDefault="00604EAE" w:rsidP="00604EAE">
      <w:r>
        <w:t>MOV R</w:t>
      </w:r>
      <w:proofErr w:type="gramStart"/>
      <w:r>
        <w:t>1,PSW</w:t>
      </w:r>
      <w:proofErr w:type="gramEnd"/>
    </w:p>
    <w:p w14:paraId="70DDA86A" w14:textId="77777777" w:rsidR="00604EAE" w:rsidRDefault="00604EAE" w:rsidP="00604EAE">
      <w:r>
        <w:t>CPL C</w:t>
      </w:r>
    </w:p>
    <w:p w14:paraId="7F4879B7" w14:textId="59D89323" w:rsidR="00604EAE" w:rsidRDefault="00604EAE" w:rsidP="00604EAE">
      <w:r>
        <w:t>NOP</w:t>
      </w:r>
    </w:p>
    <w:p w14:paraId="649195F5" w14:textId="4032CC98" w:rsidR="00604EAE" w:rsidRDefault="00604EAE" w:rsidP="00604EAE"/>
    <w:p w14:paraId="144ADC2A" w14:textId="77777777" w:rsidR="00604EAE" w:rsidRPr="00604EAE" w:rsidRDefault="00604EAE" w:rsidP="00604EAE">
      <w:pPr>
        <w:rPr>
          <w:b/>
          <w:bCs/>
        </w:rPr>
      </w:pPr>
      <w:proofErr w:type="gramStart"/>
      <w:r w:rsidRPr="00604EAE">
        <w:rPr>
          <w:b/>
          <w:bCs/>
        </w:rPr>
        <w:t>;Find</w:t>
      </w:r>
      <w:proofErr w:type="gramEnd"/>
      <w:r w:rsidRPr="00604EAE">
        <w:rPr>
          <w:b/>
          <w:bCs/>
        </w:rPr>
        <w:t xml:space="preserve"> 2's Complimnet of 16 bit number</w:t>
      </w:r>
    </w:p>
    <w:p w14:paraId="16ECFDB1" w14:textId="77777777" w:rsidR="00604EAE" w:rsidRDefault="00604EAE" w:rsidP="00604EAE">
      <w:r>
        <w:t>MOV R</w:t>
      </w:r>
      <w:proofErr w:type="gramStart"/>
      <w:r>
        <w:t>0,#</w:t>
      </w:r>
      <w:proofErr w:type="gramEnd"/>
      <w:r>
        <w:t>00H</w:t>
      </w:r>
    </w:p>
    <w:p w14:paraId="1CCD3F40" w14:textId="77777777" w:rsidR="00604EAE" w:rsidRDefault="00604EAE" w:rsidP="00604EAE">
      <w:r>
        <w:t>MOV A, #00H</w:t>
      </w:r>
    </w:p>
    <w:p w14:paraId="09004CD3" w14:textId="77777777" w:rsidR="00604EAE" w:rsidRDefault="00604EAE" w:rsidP="00604EAE">
      <w:r>
        <w:t>CPL A</w:t>
      </w:r>
    </w:p>
    <w:p w14:paraId="6B8FF492" w14:textId="77777777" w:rsidR="00604EAE" w:rsidRDefault="00604EAE" w:rsidP="00604EAE">
      <w:r>
        <w:t xml:space="preserve">ADD </w:t>
      </w:r>
      <w:proofErr w:type="gramStart"/>
      <w:r>
        <w:t>A,#</w:t>
      </w:r>
      <w:proofErr w:type="gramEnd"/>
      <w:r>
        <w:t>01H</w:t>
      </w:r>
    </w:p>
    <w:p w14:paraId="0CA66E8B" w14:textId="77777777" w:rsidR="00604EAE" w:rsidRDefault="00604EAE" w:rsidP="00604EAE">
      <w:r>
        <w:t>JNC L1</w:t>
      </w:r>
    </w:p>
    <w:p w14:paraId="67EB7461" w14:textId="77777777" w:rsidR="00604EAE" w:rsidRDefault="00604EAE" w:rsidP="00604EAE">
      <w:r>
        <w:t>INC R0</w:t>
      </w:r>
    </w:p>
    <w:p w14:paraId="4EDC9BAF" w14:textId="77777777" w:rsidR="00604EAE" w:rsidRDefault="00604EAE" w:rsidP="00604EAE">
      <w:r>
        <w:t>L1: MOV R</w:t>
      </w:r>
      <w:proofErr w:type="gramStart"/>
      <w:r>
        <w:t>1,A</w:t>
      </w:r>
      <w:proofErr w:type="gramEnd"/>
    </w:p>
    <w:p w14:paraId="004D5861" w14:textId="77777777" w:rsidR="00604EAE" w:rsidRDefault="00604EAE" w:rsidP="00604EAE">
      <w:r>
        <w:t xml:space="preserve">MOV </w:t>
      </w:r>
      <w:proofErr w:type="gramStart"/>
      <w:r>
        <w:t>A,#</w:t>
      </w:r>
      <w:proofErr w:type="gramEnd"/>
      <w:r>
        <w:t xml:space="preserve"> 40H</w:t>
      </w:r>
    </w:p>
    <w:p w14:paraId="32441F83" w14:textId="77777777" w:rsidR="00604EAE" w:rsidRDefault="00604EAE" w:rsidP="00604EAE">
      <w:r>
        <w:t>CPL A</w:t>
      </w:r>
    </w:p>
    <w:p w14:paraId="7A79A6C0" w14:textId="77777777" w:rsidR="00604EAE" w:rsidRDefault="00604EAE" w:rsidP="00604EAE">
      <w:r>
        <w:t xml:space="preserve">ADD </w:t>
      </w:r>
      <w:proofErr w:type="gramStart"/>
      <w:r>
        <w:t>A,R</w:t>
      </w:r>
      <w:proofErr w:type="gramEnd"/>
      <w:r>
        <w:t>0</w:t>
      </w:r>
    </w:p>
    <w:p w14:paraId="77DFAEF8" w14:textId="1C599640" w:rsidR="00604EAE" w:rsidRDefault="00604EAE" w:rsidP="00604EAE">
      <w:r>
        <w:t>MOV R</w:t>
      </w:r>
      <w:proofErr w:type="gramStart"/>
      <w:r>
        <w:t>2,A</w:t>
      </w:r>
      <w:proofErr w:type="gramEnd"/>
    </w:p>
    <w:p w14:paraId="33E5DDB5" w14:textId="14773509" w:rsidR="00604EAE" w:rsidRDefault="00604EAE" w:rsidP="00604EAE"/>
    <w:p w14:paraId="27A38441" w14:textId="77777777" w:rsidR="00604EAE" w:rsidRPr="00604EAE" w:rsidRDefault="00604EAE" w:rsidP="00604EAE">
      <w:pPr>
        <w:rPr>
          <w:b/>
          <w:bCs/>
        </w:rPr>
      </w:pPr>
      <w:proofErr w:type="gramStart"/>
      <w:r w:rsidRPr="00604EAE">
        <w:rPr>
          <w:b/>
          <w:bCs/>
        </w:rPr>
        <w:t>;TO</w:t>
      </w:r>
      <w:proofErr w:type="gramEnd"/>
      <w:r w:rsidRPr="00604EAE">
        <w:rPr>
          <w:b/>
          <w:bCs/>
        </w:rPr>
        <w:t xml:space="preserve"> ON AND OFF  A PATTERN OF 8 LED</w:t>
      </w:r>
    </w:p>
    <w:p w14:paraId="471569A9" w14:textId="77777777" w:rsidR="00604EAE" w:rsidRDefault="00604EAE" w:rsidP="00604EAE">
      <w:r>
        <w:t>MOV A, #00H</w:t>
      </w:r>
    </w:p>
    <w:p w14:paraId="1B834D24" w14:textId="77777777" w:rsidR="00604EAE" w:rsidRDefault="00604EAE" w:rsidP="00604EAE">
      <w:r>
        <w:t>MOV P</w:t>
      </w:r>
      <w:proofErr w:type="gramStart"/>
      <w:r>
        <w:t>1,A</w:t>
      </w:r>
      <w:proofErr w:type="gramEnd"/>
    </w:p>
    <w:p w14:paraId="17332244" w14:textId="77777777" w:rsidR="00604EAE" w:rsidRDefault="00604EAE" w:rsidP="00604EAE">
      <w:r>
        <w:t>ACALL DELAY</w:t>
      </w:r>
    </w:p>
    <w:p w14:paraId="1FB6496C" w14:textId="77777777" w:rsidR="00604EAE" w:rsidRDefault="00604EAE" w:rsidP="00604EAE">
      <w:r>
        <w:t xml:space="preserve">MOV </w:t>
      </w:r>
      <w:proofErr w:type="gramStart"/>
      <w:r>
        <w:t>A,#</w:t>
      </w:r>
      <w:proofErr w:type="gramEnd"/>
      <w:r>
        <w:t>0FFH</w:t>
      </w:r>
    </w:p>
    <w:p w14:paraId="2F2B68FC" w14:textId="77777777" w:rsidR="00604EAE" w:rsidRDefault="00604EAE" w:rsidP="00604EAE">
      <w:r>
        <w:t>MOV P</w:t>
      </w:r>
      <w:proofErr w:type="gramStart"/>
      <w:r>
        <w:t>1,A</w:t>
      </w:r>
      <w:proofErr w:type="gramEnd"/>
    </w:p>
    <w:p w14:paraId="2142CBB9" w14:textId="1A8E34FA" w:rsidR="00604EAE" w:rsidRDefault="00604EAE" w:rsidP="00604EAE">
      <w:r>
        <w:t>ACALL DELAY</w:t>
      </w:r>
    </w:p>
    <w:p w14:paraId="2BF160EA" w14:textId="77777777" w:rsidR="00604EAE" w:rsidRDefault="00604EAE" w:rsidP="00604EAE">
      <w:r>
        <w:t>DELAY: MOV R</w:t>
      </w:r>
      <w:proofErr w:type="gramStart"/>
      <w:r>
        <w:t>0,#</w:t>
      </w:r>
      <w:proofErr w:type="gramEnd"/>
      <w:r>
        <w:t>02H</w:t>
      </w:r>
    </w:p>
    <w:p w14:paraId="661FC59A" w14:textId="77777777" w:rsidR="00604EAE" w:rsidRDefault="00604EAE" w:rsidP="00604EAE">
      <w:r>
        <w:t>L1: DJNZ R</w:t>
      </w:r>
      <w:proofErr w:type="gramStart"/>
      <w:r>
        <w:t>0,L</w:t>
      </w:r>
      <w:proofErr w:type="gramEnd"/>
      <w:r>
        <w:t>1</w:t>
      </w:r>
    </w:p>
    <w:p w14:paraId="3C3A4A4D" w14:textId="5C931A35" w:rsidR="00604EAE" w:rsidRDefault="00604EAE" w:rsidP="00604EAE">
      <w:r>
        <w:lastRenderedPageBreak/>
        <w:t>RET</w:t>
      </w:r>
    </w:p>
    <w:p w14:paraId="126156B9" w14:textId="3B48A729" w:rsidR="00604EAE" w:rsidRPr="00604EAE" w:rsidRDefault="00604EAE" w:rsidP="00604EAE">
      <w:pPr>
        <w:rPr>
          <w:b/>
          <w:bCs/>
        </w:rPr>
      </w:pPr>
    </w:p>
    <w:p w14:paraId="0D4C975A" w14:textId="7108ACDC" w:rsidR="00604EAE" w:rsidRPr="00604EAE" w:rsidRDefault="00604EAE" w:rsidP="00604EAE">
      <w:pPr>
        <w:rPr>
          <w:b/>
          <w:bCs/>
        </w:rPr>
      </w:pPr>
      <w:proofErr w:type="gramStart"/>
      <w:r w:rsidRPr="00604EAE">
        <w:rPr>
          <w:b/>
          <w:bCs/>
        </w:rPr>
        <w:t>;DESIGN</w:t>
      </w:r>
      <w:proofErr w:type="gramEnd"/>
      <w:r w:rsidRPr="00604EAE">
        <w:rPr>
          <w:b/>
          <w:bCs/>
        </w:rPr>
        <w:t xml:space="preserve"> AN DOWNCOUNTER FROM 8 TO 0</w:t>
      </w:r>
    </w:p>
    <w:p w14:paraId="4E570F11" w14:textId="77777777" w:rsidR="00604EAE" w:rsidRDefault="00604EAE" w:rsidP="00604EAE">
      <w:proofErr w:type="gramStart"/>
      <w:r>
        <w:t>;MOV</w:t>
      </w:r>
      <w:proofErr w:type="gramEnd"/>
      <w:r>
        <w:t xml:space="preserve"> P1, #01111111B</w:t>
      </w:r>
    </w:p>
    <w:p w14:paraId="7CE9E1EE" w14:textId="77777777" w:rsidR="00604EAE" w:rsidRDefault="00604EAE" w:rsidP="00604EAE">
      <w:proofErr w:type="gramStart"/>
      <w:r>
        <w:t>;MOV</w:t>
      </w:r>
      <w:proofErr w:type="gramEnd"/>
      <w:r>
        <w:t xml:space="preserve"> P1, #00111111B</w:t>
      </w:r>
    </w:p>
    <w:p w14:paraId="338D50BC" w14:textId="77777777" w:rsidR="00604EAE" w:rsidRDefault="00604EAE" w:rsidP="00604EAE">
      <w:proofErr w:type="gramStart"/>
      <w:r>
        <w:t>;MOV</w:t>
      </w:r>
      <w:proofErr w:type="gramEnd"/>
      <w:r>
        <w:t xml:space="preserve"> P1, #00011111B</w:t>
      </w:r>
    </w:p>
    <w:p w14:paraId="4F5F1E14" w14:textId="77777777" w:rsidR="00604EAE" w:rsidRDefault="00604EAE" w:rsidP="00604EAE">
      <w:proofErr w:type="gramStart"/>
      <w:r>
        <w:t>;MOV</w:t>
      </w:r>
      <w:proofErr w:type="gramEnd"/>
      <w:r>
        <w:t xml:space="preserve"> P1, #00001111B</w:t>
      </w:r>
    </w:p>
    <w:p w14:paraId="0F11C0AE" w14:textId="77777777" w:rsidR="00604EAE" w:rsidRDefault="00604EAE" w:rsidP="00604EAE">
      <w:proofErr w:type="gramStart"/>
      <w:r>
        <w:t>;MOV</w:t>
      </w:r>
      <w:proofErr w:type="gramEnd"/>
      <w:r>
        <w:t xml:space="preserve"> P1, #00000111B</w:t>
      </w:r>
    </w:p>
    <w:p w14:paraId="37199DC4" w14:textId="77777777" w:rsidR="00604EAE" w:rsidRDefault="00604EAE" w:rsidP="00604EAE">
      <w:proofErr w:type="gramStart"/>
      <w:r>
        <w:t>;MOV</w:t>
      </w:r>
      <w:proofErr w:type="gramEnd"/>
      <w:r>
        <w:t xml:space="preserve"> P1, #00000011B</w:t>
      </w:r>
    </w:p>
    <w:p w14:paraId="6CC637C6" w14:textId="77777777" w:rsidR="00604EAE" w:rsidRDefault="00604EAE" w:rsidP="00604EAE">
      <w:proofErr w:type="gramStart"/>
      <w:r>
        <w:t>;MOV</w:t>
      </w:r>
      <w:proofErr w:type="gramEnd"/>
      <w:r>
        <w:t xml:space="preserve"> P1, #00000001B</w:t>
      </w:r>
    </w:p>
    <w:p w14:paraId="0B56A364" w14:textId="77777777" w:rsidR="00604EAE" w:rsidRDefault="00604EAE" w:rsidP="00604EAE">
      <w:proofErr w:type="gramStart"/>
      <w:r>
        <w:t>;MOV</w:t>
      </w:r>
      <w:proofErr w:type="gramEnd"/>
      <w:r>
        <w:t xml:space="preserve"> P1, #00000000B</w:t>
      </w:r>
    </w:p>
    <w:p w14:paraId="15C6DB91" w14:textId="77777777" w:rsidR="00604EAE" w:rsidRDefault="00604EAE" w:rsidP="00604EAE">
      <w:r>
        <w:t>MOV R</w:t>
      </w:r>
      <w:proofErr w:type="gramStart"/>
      <w:r>
        <w:t>0,#</w:t>
      </w:r>
      <w:proofErr w:type="gramEnd"/>
      <w:r>
        <w:t>08H</w:t>
      </w:r>
    </w:p>
    <w:p w14:paraId="08E211E9" w14:textId="77777777" w:rsidR="00604EAE" w:rsidRDefault="00604EAE" w:rsidP="00604EAE">
      <w:r>
        <w:t xml:space="preserve">MOV </w:t>
      </w:r>
      <w:proofErr w:type="gramStart"/>
      <w:r>
        <w:t>A,#</w:t>
      </w:r>
      <w:proofErr w:type="gramEnd"/>
      <w:r>
        <w:t>08H</w:t>
      </w:r>
    </w:p>
    <w:p w14:paraId="63D5CF04" w14:textId="77777777" w:rsidR="00604EAE" w:rsidRDefault="00604EAE" w:rsidP="00604EAE">
      <w:r>
        <w:t>L1:MOV P</w:t>
      </w:r>
      <w:proofErr w:type="gramStart"/>
      <w:r>
        <w:t>1,A</w:t>
      </w:r>
      <w:proofErr w:type="gramEnd"/>
    </w:p>
    <w:p w14:paraId="1C73AF36" w14:textId="77777777" w:rsidR="00604EAE" w:rsidRDefault="00604EAE" w:rsidP="00604EAE">
      <w:r>
        <w:t>ACALL DELAY</w:t>
      </w:r>
    </w:p>
    <w:p w14:paraId="1D156D88" w14:textId="77777777" w:rsidR="00604EAE" w:rsidRDefault="00604EAE" w:rsidP="00604EAE">
      <w:r>
        <w:t>DEC A</w:t>
      </w:r>
    </w:p>
    <w:p w14:paraId="5A17B5C0" w14:textId="77777777" w:rsidR="00604EAE" w:rsidRDefault="00604EAE" w:rsidP="00604EAE">
      <w:r>
        <w:t>DJNZ R</w:t>
      </w:r>
      <w:proofErr w:type="gramStart"/>
      <w:r>
        <w:t>0,L</w:t>
      </w:r>
      <w:proofErr w:type="gramEnd"/>
      <w:r>
        <w:t>1</w:t>
      </w:r>
    </w:p>
    <w:p w14:paraId="5AA45B31" w14:textId="77777777" w:rsidR="00604EAE" w:rsidRDefault="00604EAE" w:rsidP="00604EAE">
      <w:r>
        <w:t>DELAY: MOV R</w:t>
      </w:r>
      <w:proofErr w:type="gramStart"/>
      <w:r>
        <w:t>1,#</w:t>
      </w:r>
      <w:proofErr w:type="gramEnd"/>
      <w:r>
        <w:t>02H</w:t>
      </w:r>
    </w:p>
    <w:p w14:paraId="6E4B5BD6" w14:textId="77777777" w:rsidR="00604EAE" w:rsidRDefault="00604EAE" w:rsidP="00604EAE">
      <w:r>
        <w:t>L</w:t>
      </w:r>
      <w:proofErr w:type="gramStart"/>
      <w:r>
        <w:t>2:DJNZ</w:t>
      </w:r>
      <w:proofErr w:type="gramEnd"/>
      <w:r>
        <w:t xml:space="preserve"> R1,L2</w:t>
      </w:r>
    </w:p>
    <w:p w14:paraId="5C0F164E" w14:textId="5B4BC4FA" w:rsidR="00604EAE" w:rsidRDefault="00604EAE" w:rsidP="00604EAE">
      <w:r>
        <w:t>RET</w:t>
      </w:r>
    </w:p>
    <w:p w14:paraId="04D09213" w14:textId="77777777" w:rsidR="00604EAE" w:rsidRDefault="00604EAE" w:rsidP="00604EAE"/>
    <w:p w14:paraId="1C6D1740" w14:textId="5080A1EB" w:rsidR="00604EAE" w:rsidRPr="00604EAE" w:rsidRDefault="00604EAE" w:rsidP="00604EAE">
      <w:pPr>
        <w:rPr>
          <w:b/>
          <w:bCs/>
        </w:rPr>
      </w:pPr>
      <w:proofErr w:type="gramStart"/>
      <w:r w:rsidRPr="00604EAE">
        <w:rPr>
          <w:b/>
          <w:bCs/>
        </w:rPr>
        <w:t>;DESIGN</w:t>
      </w:r>
      <w:proofErr w:type="gramEnd"/>
      <w:r w:rsidRPr="00604EAE">
        <w:rPr>
          <w:b/>
          <w:bCs/>
        </w:rPr>
        <w:t xml:space="preserve"> AN UPCOUNTER FROM 0 TO 8</w:t>
      </w:r>
    </w:p>
    <w:p w14:paraId="2021A055" w14:textId="77777777" w:rsidR="00604EAE" w:rsidRDefault="00604EAE" w:rsidP="00604EAE">
      <w:proofErr w:type="gramStart"/>
      <w:r>
        <w:t>;MOV</w:t>
      </w:r>
      <w:proofErr w:type="gramEnd"/>
      <w:r>
        <w:t xml:space="preserve"> P1, #11111110B</w:t>
      </w:r>
    </w:p>
    <w:p w14:paraId="4510AB8E" w14:textId="77777777" w:rsidR="00604EAE" w:rsidRDefault="00604EAE" w:rsidP="00604EAE">
      <w:proofErr w:type="gramStart"/>
      <w:r>
        <w:t>;MOV</w:t>
      </w:r>
      <w:proofErr w:type="gramEnd"/>
      <w:r>
        <w:t xml:space="preserve"> P1, #11111100B</w:t>
      </w:r>
    </w:p>
    <w:p w14:paraId="2B9235C9" w14:textId="77777777" w:rsidR="00604EAE" w:rsidRDefault="00604EAE" w:rsidP="00604EAE">
      <w:proofErr w:type="gramStart"/>
      <w:r>
        <w:t>;MOV</w:t>
      </w:r>
      <w:proofErr w:type="gramEnd"/>
      <w:r>
        <w:t xml:space="preserve"> P1, #11111000B</w:t>
      </w:r>
    </w:p>
    <w:p w14:paraId="232639A3" w14:textId="77777777" w:rsidR="00604EAE" w:rsidRDefault="00604EAE" w:rsidP="00604EAE">
      <w:proofErr w:type="gramStart"/>
      <w:r>
        <w:t>;MOV</w:t>
      </w:r>
      <w:proofErr w:type="gramEnd"/>
      <w:r>
        <w:t xml:space="preserve"> P1, #11110000B</w:t>
      </w:r>
    </w:p>
    <w:p w14:paraId="0C7DDEFC" w14:textId="77777777" w:rsidR="00604EAE" w:rsidRDefault="00604EAE" w:rsidP="00604EAE">
      <w:proofErr w:type="gramStart"/>
      <w:r>
        <w:t>;MOV</w:t>
      </w:r>
      <w:proofErr w:type="gramEnd"/>
      <w:r>
        <w:t xml:space="preserve"> P1, #11100000B</w:t>
      </w:r>
    </w:p>
    <w:p w14:paraId="53E028EF" w14:textId="77777777" w:rsidR="00604EAE" w:rsidRDefault="00604EAE" w:rsidP="00604EAE">
      <w:proofErr w:type="gramStart"/>
      <w:r>
        <w:t>;MOV</w:t>
      </w:r>
      <w:proofErr w:type="gramEnd"/>
      <w:r>
        <w:t xml:space="preserve"> P1, #11000000B</w:t>
      </w:r>
    </w:p>
    <w:p w14:paraId="598F4C4A" w14:textId="77777777" w:rsidR="00604EAE" w:rsidRDefault="00604EAE" w:rsidP="00604EAE">
      <w:proofErr w:type="gramStart"/>
      <w:r>
        <w:t>;MOV</w:t>
      </w:r>
      <w:proofErr w:type="gramEnd"/>
      <w:r>
        <w:t xml:space="preserve"> P1, #10000000B</w:t>
      </w:r>
    </w:p>
    <w:p w14:paraId="696E8933" w14:textId="77777777" w:rsidR="00604EAE" w:rsidRDefault="00604EAE" w:rsidP="00604EAE">
      <w:proofErr w:type="gramStart"/>
      <w:r>
        <w:t>;MOV</w:t>
      </w:r>
      <w:proofErr w:type="gramEnd"/>
      <w:r>
        <w:t xml:space="preserve"> P1, #00000000B</w:t>
      </w:r>
    </w:p>
    <w:p w14:paraId="50924CF5" w14:textId="77777777" w:rsidR="00604EAE" w:rsidRDefault="00604EAE" w:rsidP="00604EAE">
      <w:r>
        <w:t>HERE:MOV R</w:t>
      </w:r>
      <w:proofErr w:type="gramStart"/>
      <w:r>
        <w:t>0,#</w:t>
      </w:r>
      <w:proofErr w:type="gramEnd"/>
      <w:r>
        <w:t>08H</w:t>
      </w:r>
    </w:p>
    <w:p w14:paraId="179F2E45" w14:textId="77777777" w:rsidR="00604EAE" w:rsidRDefault="00604EAE" w:rsidP="00604EAE">
      <w:r>
        <w:lastRenderedPageBreak/>
        <w:t xml:space="preserve">MOV </w:t>
      </w:r>
      <w:proofErr w:type="gramStart"/>
      <w:r>
        <w:t>A,#</w:t>
      </w:r>
      <w:proofErr w:type="gramEnd"/>
      <w:r>
        <w:t>00H</w:t>
      </w:r>
    </w:p>
    <w:p w14:paraId="50BEC9AF" w14:textId="77777777" w:rsidR="00604EAE" w:rsidRDefault="00604EAE" w:rsidP="00604EAE">
      <w:r>
        <w:t>L1:MOV P</w:t>
      </w:r>
      <w:proofErr w:type="gramStart"/>
      <w:r>
        <w:t>1,A</w:t>
      </w:r>
      <w:proofErr w:type="gramEnd"/>
    </w:p>
    <w:p w14:paraId="424C1664" w14:textId="77777777" w:rsidR="00604EAE" w:rsidRDefault="00604EAE" w:rsidP="00604EAE">
      <w:r>
        <w:t>ACALL DELAY</w:t>
      </w:r>
    </w:p>
    <w:p w14:paraId="7C03CFAB" w14:textId="77777777" w:rsidR="00604EAE" w:rsidRDefault="00604EAE" w:rsidP="00604EAE">
      <w:r>
        <w:t>INC A</w:t>
      </w:r>
    </w:p>
    <w:p w14:paraId="3942CF0E" w14:textId="77777777" w:rsidR="00604EAE" w:rsidRDefault="00604EAE" w:rsidP="00604EAE">
      <w:r>
        <w:t>DJNZ R</w:t>
      </w:r>
      <w:proofErr w:type="gramStart"/>
      <w:r>
        <w:t>0,L</w:t>
      </w:r>
      <w:proofErr w:type="gramEnd"/>
      <w:r>
        <w:t>1</w:t>
      </w:r>
    </w:p>
    <w:p w14:paraId="530E1058" w14:textId="77777777" w:rsidR="00604EAE" w:rsidRDefault="00604EAE" w:rsidP="00604EAE">
      <w:r>
        <w:t>SJMP HERE</w:t>
      </w:r>
    </w:p>
    <w:p w14:paraId="5D95EC04" w14:textId="77777777" w:rsidR="00604EAE" w:rsidRDefault="00604EAE" w:rsidP="00604EAE">
      <w:r>
        <w:t>DELAY: MOV R</w:t>
      </w:r>
      <w:proofErr w:type="gramStart"/>
      <w:r>
        <w:t>1,#</w:t>
      </w:r>
      <w:proofErr w:type="gramEnd"/>
      <w:r>
        <w:t>02H</w:t>
      </w:r>
    </w:p>
    <w:p w14:paraId="5B8C2C72" w14:textId="77777777" w:rsidR="00604EAE" w:rsidRDefault="00604EAE" w:rsidP="00604EAE">
      <w:r>
        <w:t>L</w:t>
      </w:r>
      <w:proofErr w:type="gramStart"/>
      <w:r>
        <w:t>2:DJNZ</w:t>
      </w:r>
      <w:proofErr w:type="gramEnd"/>
      <w:r>
        <w:t xml:space="preserve"> R1,L2</w:t>
      </w:r>
    </w:p>
    <w:p w14:paraId="2B91E6D5" w14:textId="77777777" w:rsidR="00604EAE" w:rsidRDefault="00604EAE" w:rsidP="00604EAE">
      <w:r>
        <w:t>RET</w:t>
      </w:r>
    </w:p>
    <w:p w14:paraId="7B6BBED8" w14:textId="77777777" w:rsidR="00604EAE" w:rsidRPr="00604EAE" w:rsidRDefault="00604EAE" w:rsidP="00604EAE">
      <w:pPr>
        <w:rPr>
          <w:b/>
          <w:bCs/>
        </w:rPr>
      </w:pPr>
      <w:proofErr w:type="gramStart"/>
      <w:r w:rsidRPr="00604EAE">
        <w:rPr>
          <w:b/>
          <w:bCs/>
        </w:rPr>
        <w:t>;ON</w:t>
      </w:r>
      <w:proofErr w:type="gramEnd"/>
      <w:r w:rsidRPr="00604EAE">
        <w:rPr>
          <w:b/>
          <w:bCs/>
        </w:rPr>
        <w:t xml:space="preserve"> D0 TO D7 BIT INDIVIDUALLY AND CONTINUOUSLY </w:t>
      </w:r>
    </w:p>
    <w:p w14:paraId="6F85686A" w14:textId="77777777" w:rsidR="00604EAE" w:rsidRDefault="00604EAE" w:rsidP="00604EAE"/>
    <w:p w14:paraId="6C03A5C3" w14:textId="77777777" w:rsidR="00604EAE" w:rsidRDefault="00604EAE" w:rsidP="00604EAE">
      <w:proofErr w:type="gramStart"/>
      <w:r>
        <w:t>;HERE</w:t>
      </w:r>
      <w:proofErr w:type="gramEnd"/>
      <w:r>
        <w:t>:MOV P1, #11111110B</w:t>
      </w:r>
    </w:p>
    <w:p w14:paraId="62FB2266" w14:textId="77777777" w:rsidR="00604EAE" w:rsidRDefault="00604EAE" w:rsidP="00604EAE">
      <w:proofErr w:type="gramStart"/>
      <w:r>
        <w:t>;MOV</w:t>
      </w:r>
      <w:proofErr w:type="gramEnd"/>
      <w:r>
        <w:t xml:space="preserve"> P1, #11111101B</w:t>
      </w:r>
    </w:p>
    <w:p w14:paraId="576386EF" w14:textId="77777777" w:rsidR="00604EAE" w:rsidRDefault="00604EAE" w:rsidP="00604EAE">
      <w:proofErr w:type="gramStart"/>
      <w:r>
        <w:t>;MOV</w:t>
      </w:r>
      <w:proofErr w:type="gramEnd"/>
      <w:r>
        <w:t xml:space="preserve"> P1, #11111011B</w:t>
      </w:r>
    </w:p>
    <w:p w14:paraId="203C5D89" w14:textId="77777777" w:rsidR="00604EAE" w:rsidRDefault="00604EAE" w:rsidP="00604EAE">
      <w:proofErr w:type="gramStart"/>
      <w:r>
        <w:t>;MOV</w:t>
      </w:r>
      <w:proofErr w:type="gramEnd"/>
      <w:r>
        <w:t xml:space="preserve"> P1, #11110111B</w:t>
      </w:r>
    </w:p>
    <w:p w14:paraId="46DD1B06" w14:textId="77777777" w:rsidR="00604EAE" w:rsidRDefault="00604EAE" w:rsidP="00604EAE">
      <w:proofErr w:type="gramStart"/>
      <w:r>
        <w:t>;MOV</w:t>
      </w:r>
      <w:proofErr w:type="gramEnd"/>
      <w:r>
        <w:t xml:space="preserve"> P1, #11101111B</w:t>
      </w:r>
    </w:p>
    <w:p w14:paraId="2B628F3F" w14:textId="77777777" w:rsidR="00604EAE" w:rsidRDefault="00604EAE" w:rsidP="00604EAE">
      <w:proofErr w:type="gramStart"/>
      <w:r>
        <w:t>;MOV</w:t>
      </w:r>
      <w:proofErr w:type="gramEnd"/>
      <w:r>
        <w:t xml:space="preserve"> P1, #11011111B</w:t>
      </w:r>
    </w:p>
    <w:p w14:paraId="7F1E2419" w14:textId="77777777" w:rsidR="00604EAE" w:rsidRDefault="00604EAE" w:rsidP="00604EAE">
      <w:proofErr w:type="gramStart"/>
      <w:r>
        <w:t>;MOV</w:t>
      </w:r>
      <w:proofErr w:type="gramEnd"/>
      <w:r>
        <w:t xml:space="preserve"> P1, #101111111B</w:t>
      </w:r>
    </w:p>
    <w:p w14:paraId="425BC679" w14:textId="77777777" w:rsidR="00604EAE" w:rsidRDefault="00604EAE" w:rsidP="00604EAE">
      <w:proofErr w:type="gramStart"/>
      <w:r>
        <w:t>;MOV</w:t>
      </w:r>
      <w:proofErr w:type="gramEnd"/>
      <w:r>
        <w:t xml:space="preserve"> P1, #01111111B</w:t>
      </w:r>
    </w:p>
    <w:p w14:paraId="55D9DF4E" w14:textId="77777777" w:rsidR="00604EAE" w:rsidRDefault="00604EAE" w:rsidP="00604EAE">
      <w:proofErr w:type="gramStart"/>
      <w:r>
        <w:t>;SJMP</w:t>
      </w:r>
      <w:proofErr w:type="gramEnd"/>
      <w:r>
        <w:t xml:space="preserve"> HERE</w:t>
      </w:r>
    </w:p>
    <w:p w14:paraId="22589AE4" w14:textId="77777777" w:rsidR="00604EAE" w:rsidRDefault="00604EAE" w:rsidP="00604EAE">
      <w:r>
        <w:t>HERE:MOV P</w:t>
      </w:r>
      <w:proofErr w:type="gramStart"/>
      <w:r>
        <w:t>1,#</w:t>
      </w:r>
      <w:proofErr w:type="gramEnd"/>
      <w:r>
        <w:t>0FEH</w:t>
      </w:r>
    </w:p>
    <w:p w14:paraId="3C3AD15A" w14:textId="77777777" w:rsidR="00604EAE" w:rsidRDefault="00604EAE" w:rsidP="00604EAE">
      <w:r>
        <w:t>ACALL DELAY</w:t>
      </w:r>
    </w:p>
    <w:p w14:paraId="377E5033" w14:textId="77777777" w:rsidR="00604EAE" w:rsidRDefault="00604EAE" w:rsidP="00604EAE">
      <w:r>
        <w:t>MOV P</w:t>
      </w:r>
      <w:proofErr w:type="gramStart"/>
      <w:r>
        <w:t>1,#</w:t>
      </w:r>
      <w:proofErr w:type="gramEnd"/>
      <w:r>
        <w:t>0FDH</w:t>
      </w:r>
    </w:p>
    <w:p w14:paraId="03D77A97" w14:textId="77777777" w:rsidR="00604EAE" w:rsidRDefault="00604EAE" w:rsidP="00604EAE">
      <w:r>
        <w:t>ACALL DELAY</w:t>
      </w:r>
    </w:p>
    <w:p w14:paraId="7C869FF5" w14:textId="77777777" w:rsidR="00604EAE" w:rsidRDefault="00604EAE" w:rsidP="00604EAE">
      <w:r>
        <w:t>MOV P</w:t>
      </w:r>
      <w:proofErr w:type="gramStart"/>
      <w:r>
        <w:t>1,#</w:t>
      </w:r>
      <w:proofErr w:type="gramEnd"/>
      <w:r>
        <w:t>0FBH</w:t>
      </w:r>
    </w:p>
    <w:p w14:paraId="53B3878B" w14:textId="77777777" w:rsidR="00604EAE" w:rsidRDefault="00604EAE" w:rsidP="00604EAE">
      <w:r>
        <w:t>ACALL DELAY</w:t>
      </w:r>
    </w:p>
    <w:p w14:paraId="2963BDFB" w14:textId="77777777" w:rsidR="00604EAE" w:rsidRDefault="00604EAE" w:rsidP="00604EAE">
      <w:r>
        <w:t>MOV P</w:t>
      </w:r>
      <w:proofErr w:type="gramStart"/>
      <w:r>
        <w:t>1,#</w:t>
      </w:r>
      <w:proofErr w:type="gramEnd"/>
      <w:r>
        <w:t>0F7H</w:t>
      </w:r>
    </w:p>
    <w:p w14:paraId="727C21E5" w14:textId="77777777" w:rsidR="00604EAE" w:rsidRDefault="00604EAE" w:rsidP="00604EAE">
      <w:r>
        <w:t>ACALL DELAY</w:t>
      </w:r>
    </w:p>
    <w:p w14:paraId="1F2D349F" w14:textId="77777777" w:rsidR="00604EAE" w:rsidRDefault="00604EAE" w:rsidP="00604EAE">
      <w:r>
        <w:t>MOV P</w:t>
      </w:r>
      <w:proofErr w:type="gramStart"/>
      <w:r>
        <w:t>1,#</w:t>
      </w:r>
      <w:proofErr w:type="gramEnd"/>
      <w:r>
        <w:t>0EFH</w:t>
      </w:r>
    </w:p>
    <w:p w14:paraId="244876EE" w14:textId="77777777" w:rsidR="00604EAE" w:rsidRDefault="00604EAE" w:rsidP="00604EAE">
      <w:r>
        <w:t>ACALL DELAY</w:t>
      </w:r>
    </w:p>
    <w:p w14:paraId="0B0740A9" w14:textId="77777777" w:rsidR="00604EAE" w:rsidRDefault="00604EAE" w:rsidP="00604EAE">
      <w:r>
        <w:t>MOV P</w:t>
      </w:r>
      <w:proofErr w:type="gramStart"/>
      <w:r>
        <w:t>1,#</w:t>
      </w:r>
      <w:proofErr w:type="gramEnd"/>
      <w:r>
        <w:t>0DFH</w:t>
      </w:r>
    </w:p>
    <w:p w14:paraId="30484FB7" w14:textId="77777777" w:rsidR="00604EAE" w:rsidRDefault="00604EAE" w:rsidP="00604EAE">
      <w:r>
        <w:lastRenderedPageBreak/>
        <w:t>ACALL DELAY</w:t>
      </w:r>
    </w:p>
    <w:p w14:paraId="6126DB6C" w14:textId="77777777" w:rsidR="00604EAE" w:rsidRDefault="00604EAE" w:rsidP="00604EAE">
      <w:r>
        <w:t>MOV P</w:t>
      </w:r>
      <w:proofErr w:type="gramStart"/>
      <w:r>
        <w:t>1,#</w:t>
      </w:r>
      <w:proofErr w:type="gramEnd"/>
      <w:r>
        <w:t>0BFH</w:t>
      </w:r>
    </w:p>
    <w:p w14:paraId="2ABCA410" w14:textId="77777777" w:rsidR="00604EAE" w:rsidRDefault="00604EAE" w:rsidP="00604EAE">
      <w:r>
        <w:t>ACALL DELAY</w:t>
      </w:r>
    </w:p>
    <w:p w14:paraId="21EECDE2" w14:textId="77777777" w:rsidR="00604EAE" w:rsidRDefault="00604EAE" w:rsidP="00604EAE">
      <w:r>
        <w:t>MOV P</w:t>
      </w:r>
      <w:proofErr w:type="gramStart"/>
      <w:r>
        <w:t>1,#</w:t>
      </w:r>
      <w:proofErr w:type="gramEnd"/>
      <w:r>
        <w:t>7FH</w:t>
      </w:r>
    </w:p>
    <w:p w14:paraId="615D294C" w14:textId="77777777" w:rsidR="00604EAE" w:rsidRDefault="00604EAE" w:rsidP="00604EAE">
      <w:r>
        <w:t>ACALL DELAY</w:t>
      </w:r>
    </w:p>
    <w:p w14:paraId="4E062C6A" w14:textId="77777777" w:rsidR="00604EAE" w:rsidRDefault="00604EAE" w:rsidP="00604EAE">
      <w:r>
        <w:t>SJMP HERE</w:t>
      </w:r>
    </w:p>
    <w:p w14:paraId="5DE2B63F" w14:textId="77777777" w:rsidR="00604EAE" w:rsidRDefault="00604EAE" w:rsidP="00604EAE">
      <w:r>
        <w:t>DELAY:MOV R</w:t>
      </w:r>
      <w:proofErr w:type="gramStart"/>
      <w:r>
        <w:t>0,#</w:t>
      </w:r>
      <w:proofErr w:type="gramEnd"/>
      <w:r>
        <w:t>02H</w:t>
      </w:r>
    </w:p>
    <w:p w14:paraId="5D7683A0" w14:textId="77777777" w:rsidR="00604EAE" w:rsidRDefault="00604EAE" w:rsidP="00604EAE">
      <w:r>
        <w:t>L</w:t>
      </w:r>
      <w:proofErr w:type="gramStart"/>
      <w:r>
        <w:t>1:DJNZ</w:t>
      </w:r>
      <w:proofErr w:type="gramEnd"/>
      <w:r>
        <w:t xml:space="preserve"> R0,L1</w:t>
      </w:r>
    </w:p>
    <w:p w14:paraId="26A46AD1" w14:textId="44B4B65E" w:rsidR="00604EAE" w:rsidRDefault="00604EAE" w:rsidP="00604EAE">
      <w:r>
        <w:t>RET</w:t>
      </w:r>
    </w:p>
    <w:p w14:paraId="63C513FB" w14:textId="77777777" w:rsidR="0024211F" w:rsidRDefault="0024211F" w:rsidP="00604EAE"/>
    <w:p w14:paraId="2D89CBF7" w14:textId="77777777" w:rsidR="0024211F" w:rsidRPr="0024211F" w:rsidRDefault="0024211F" w:rsidP="0024211F">
      <w:pPr>
        <w:rPr>
          <w:b/>
          <w:bCs/>
        </w:rPr>
      </w:pPr>
      <w:proofErr w:type="gramStart"/>
      <w:r w:rsidRPr="0024211F">
        <w:rPr>
          <w:b/>
          <w:bCs/>
        </w:rPr>
        <w:t>;TO</w:t>
      </w:r>
      <w:proofErr w:type="gramEnd"/>
      <w:r w:rsidRPr="0024211F">
        <w:rPr>
          <w:b/>
          <w:bCs/>
        </w:rPr>
        <w:t xml:space="preserve"> GLOW A PATTERN OF 8 LED</w:t>
      </w:r>
    </w:p>
    <w:p w14:paraId="1A62A018" w14:textId="77777777" w:rsidR="0024211F" w:rsidRDefault="0024211F" w:rsidP="0024211F">
      <w:r>
        <w:t>MOV A, #00H</w:t>
      </w:r>
    </w:p>
    <w:p w14:paraId="0CA297AA" w14:textId="54A478A2" w:rsidR="00604EAE" w:rsidRDefault="0024211F" w:rsidP="0024211F">
      <w:r>
        <w:t>MOV P</w:t>
      </w:r>
      <w:proofErr w:type="gramStart"/>
      <w:r>
        <w:t>1,A</w:t>
      </w:r>
      <w:proofErr w:type="gramEnd"/>
    </w:p>
    <w:p w14:paraId="54A11006" w14:textId="77777777" w:rsidR="00604EAE" w:rsidRPr="0024211F" w:rsidRDefault="00604EAE" w:rsidP="00604EAE">
      <w:pPr>
        <w:rPr>
          <w:b/>
          <w:bCs/>
        </w:rPr>
      </w:pPr>
    </w:p>
    <w:p w14:paraId="261ABC75" w14:textId="77777777" w:rsidR="0024211F" w:rsidRPr="0024211F" w:rsidRDefault="0024211F" w:rsidP="0024211F">
      <w:pPr>
        <w:rPr>
          <w:b/>
          <w:bCs/>
        </w:rPr>
      </w:pPr>
      <w:r w:rsidRPr="0024211F">
        <w:rPr>
          <w:b/>
          <w:bCs/>
        </w:rPr>
        <w:t xml:space="preserve">      </w:t>
      </w:r>
      <w:proofErr w:type="gramStart"/>
      <w:r w:rsidRPr="0024211F">
        <w:rPr>
          <w:b/>
          <w:bCs/>
        </w:rPr>
        <w:t>;TO</w:t>
      </w:r>
      <w:proofErr w:type="gramEnd"/>
      <w:r w:rsidRPr="0024211F">
        <w:rPr>
          <w:b/>
          <w:bCs/>
        </w:rPr>
        <w:t xml:space="preserve"> ON AND OFF A PATTERN OF 8 LED CONTINUOUSLY</w:t>
      </w:r>
    </w:p>
    <w:p w14:paraId="6ABC98C3" w14:textId="77777777" w:rsidR="0024211F" w:rsidRDefault="0024211F" w:rsidP="0024211F">
      <w:r>
        <w:t>HERE:MOV A, #00H</w:t>
      </w:r>
    </w:p>
    <w:p w14:paraId="603D5CE3" w14:textId="77777777" w:rsidR="0024211F" w:rsidRDefault="0024211F" w:rsidP="0024211F">
      <w:r>
        <w:t>MOV P</w:t>
      </w:r>
      <w:proofErr w:type="gramStart"/>
      <w:r>
        <w:t>1,A</w:t>
      </w:r>
      <w:proofErr w:type="gramEnd"/>
      <w:r>
        <w:t xml:space="preserve">   </w:t>
      </w:r>
    </w:p>
    <w:p w14:paraId="2D214775" w14:textId="77777777" w:rsidR="0024211F" w:rsidRDefault="0024211F" w:rsidP="0024211F">
      <w:r>
        <w:t>ACALL DELAY</w:t>
      </w:r>
    </w:p>
    <w:p w14:paraId="70BF28EB" w14:textId="77777777" w:rsidR="0024211F" w:rsidRDefault="0024211F" w:rsidP="0024211F">
      <w:r>
        <w:t xml:space="preserve">MOV </w:t>
      </w:r>
      <w:proofErr w:type="gramStart"/>
      <w:r>
        <w:t>A,#</w:t>
      </w:r>
      <w:proofErr w:type="gramEnd"/>
      <w:r>
        <w:t>0FFH</w:t>
      </w:r>
    </w:p>
    <w:p w14:paraId="7091C245" w14:textId="77777777" w:rsidR="0024211F" w:rsidRDefault="0024211F" w:rsidP="0024211F">
      <w:r>
        <w:t>MOV P</w:t>
      </w:r>
      <w:proofErr w:type="gramStart"/>
      <w:r>
        <w:t>1,A</w:t>
      </w:r>
      <w:proofErr w:type="gramEnd"/>
    </w:p>
    <w:p w14:paraId="22D6B77F" w14:textId="77777777" w:rsidR="0024211F" w:rsidRDefault="0024211F" w:rsidP="0024211F">
      <w:r>
        <w:t>ACALL DELAY</w:t>
      </w:r>
    </w:p>
    <w:p w14:paraId="224A424E" w14:textId="77777777" w:rsidR="0024211F" w:rsidRDefault="0024211F" w:rsidP="0024211F">
      <w:r>
        <w:t>SJMP HERE</w:t>
      </w:r>
    </w:p>
    <w:p w14:paraId="15DE6289" w14:textId="77777777" w:rsidR="0024211F" w:rsidRDefault="0024211F" w:rsidP="0024211F">
      <w:r>
        <w:t>DELAY: MOV R</w:t>
      </w:r>
      <w:proofErr w:type="gramStart"/>
      <w:r>
        <w:t>0,#</w:t>
      </w:r>
      <w:proofErr w:type="gramEnd"/>
      <w:r>
        <w:t>02H</w:t>
      </w:r>
    </w:p>
    <w:p w14:paraId="0F76DE17" w14:textId="77777777" w:rsidR="0024211F" w:rsidRDefault="0024211F" w:rsidP="0024211F">
      <w:r>
        <w:t>L1: DJNZ R</w:t>
      </w:r>
      <w:proofErr w:type="gramStart"/>
      <w:r>
        <w:t>0,L</w:t>
      </w:r>
      <w:proofErr w:type="gramEnd"/>
      <w:r>
        <w:t>1</w:t>
      </w:r>
    </w:p>
    <w:p w14:paraId="5E32D44C" w14:textId="363295C2" w:rsidR="0024211F" w:rsidRDefault="0024211F" w:rsidP="0024211F">
      <w:r>
        <w:t>RET</w:t>
      </w:r>
    </w:p>
    <w:p w14:paraId="4DA805AC" w14:textId="41EE7B4A" w:rsidR="0024211F" w:rsidRDefault="0024211F" w:rsidP="0024211F"/>
    <w:p w14:paraId="00F533BA" w14:textId="77777777" w:rsidR="0024211F" w:rsidRPr="0024211F" w:rsidRDefault="0024211F" w:rsidP="0024211F">
      <w:pPr>
        <w:rPr>
          <w:b/>
          <w:bCs/>
        </w:rPr>
      </w:pPr>
      <w:proofErr w:type="gramStart"/>
      <w:r w:rsidRPr="0024211F">
        <w:rPr>
          <w:b/>
          <w:bCs/>
        </w:rPr>
        <w:t>;TO</w:t>
      </w:r>
      <w:proofErr w:type="gramEnd"/>
      <w:r w:rsidRPr="0024211F">
        <w:rPr>
          <w:b/>
          <w:bCs/>
        </w:rPr>
        <w:t xml:space="preserve"> ON AND OFF  A PATTERN OF 8 LED</w:t>
      </w:r>
    </w:p>
    <w:p w14:paraId="59CE1AB8" w14:textId="77777777" w:rsidR="0024211F" w:rsidRDefault="0024211F" w:rsidP="0024211F">
      <w:r>
        <w:t>MOV A, #00H</w:t>
      </w:r>
    </w:p>
    <w:p w14:paraId="52E3EEDE" w14:textId="77777777" w:rsidR="0024211F" w:rsidRDefault="0024211F" w:rsidP="0024211F">
      <w:r>
        <w:t>MOV P</w:t>
      </w:r>
      <w:proofErr w:type="gramStart"/>
      <w:r>
        <w:t>1,A</w:t>
      </w:r>
      <w:proofErr w:type="gramEnd"/>
    </w:p>
    <w:p w14:paraId="0D4FA0C7" w14:textId="77777777" w:rsidR="0024211F" w:rsidRDefault="0024211F" w:rsidP="0024211F">
      <w:r>
        <w:t>ACALL DELAY</w:t>
      </w:r>
    </w:p>
    <w:p w14:paraId="42D7BBDF" w14:textId="77777777" w:rsidR="0024211F" w:rsidRDefault="0024211F" w:rsidP="0024211F">
      <w:r>
        <w:t xml:space="preserve">MOV </w:t>
      </w:r>
      <w:proofErr w:type="gramStart"/>
      <w:r>
        <w:t>A,#</w:t>
      </w:r>
      <w:proofErr w:type="gramEnd"/>
      <w:r>
        <w:t>0FFH</w:t>
      </w:r>
    </w:p>
    <w:p w14:paraId="694F4216" w14:textId="77777777" w:rsidR="0024211F" w:rsidRDefault="0024211F" w:rsidP="0024211F">
      <w:r>
        <w:lastRenderedPageBreak/>
        <w:t>MOV P</w:t>
      </w:r>
      <w:proofErr w:type="gramStart"/>
      <w:r>
        <w:t>1,A</w:t>
      </w:r>
      <w:proofErr w:type="gramEnd"/>
    </w:p>
    <w:p w14:paraId="20A72B4C" w14:textId="77777777" w:rsidR="0024211F" w:rsidRDefault="0024211F" w:rsidP="0024211F">
      <w:r>
        <w:t>ACALL DELAY</w:t>
      </w:r>
    </w:p>
    <w:p w14:paraId="4834CC44" w14:textId="77777777" w:rsidR="0024211F" w:rsidRDefault="0024211F" w:rsidP="0024211F">
      <w:r>
        <w:t>DELAY: MOV R</w:t>
      </w:r>
      <w:proofErr w:type="gramStart"/>
      <w:r>
        <w:t>0,#</w:t>
      </w:r>
      <w:proofErr w:type="gramEnd"/>
      <w:r>
        <w:t>02H</w:t>
      </w:r>
    </w:p>
    <w:p w14:paraId="2C8D1563" w14:textId="77777777" w:rsidR="0024211F" w:rsidRDefault="0024211F" w:rsidP="0024211F">
      <w:r>
        <w:t>L1: DJNZ R</w:t>
      </w:r>
      <w:proofErr w:type="gramStart"/>
      <w:r>
        <w:t>0,L</w:t>
      </w:r>
      <w:proofErr w:type="gramEnd"/>
      <w:r>
        <w:t>1</w:t>
      </w:r>
    </w:p>
    <w:p w14:paraId="74FC9D9F" w14:textId="3B7A31C9" w:rsidR="0024211F" w:rsidRDefault="0024211F" w:rsidP="0024211F">
      <w:r>
        <w:t>RET</w:t>
      </w:r>
    </w:p>
    <w:p w14:paraId="41F0AA05" w14:textId="5F074D6F" w:rsidR="00604EAE" w:rsidRDefault="0024211F" w:rsidP="0024211F">
      <w:r>
        <w:t xml:space="preserve">       </w:t>
      </w:r>
    </w:p>
    <w:p w14:paraId="5FDB4D01" w14:textId="77777777" w:rsidR="0024211F" w:rsidRPr="0024211F" w:rsidRDefault="0024211F" w:rsidP="0024211F">
      <w:pPr>
        <w:rPr>
          <w:b/>
          <w:bCs/>
        </w:rPr>
      </w:pPr>
      <w:proofErr w:type="gramStart"/>
      <w:r w:rsidRPr="0024211F">
        <w:rPr>
          <w:b/>
          <w:bCs/>
        </w:rPr>
        <w:t>;TO</w:t>
      </w:r>
      <w:proofErr w:type="gramEnd"/>
      <w:r w:rsidRPr="0024211F">
        <w:rPr>
          <w:b/>
          <w:bCs/>
        </w:rPr>
        <w:t xml:space="preserve"> ON AND OFF LOWER NIBBLE AND UPPER NIBBLE OF A PATTERN OF 8 LED</w:t>
      </w:r>
    </w:p>
    <w:p w14:paraId="7B2610CD" w14:textId="77777777" w:rsidR="0024211F" w:rsidRDefault="0024211F" w:rsidP="0024211F">
      <w:r>
        <w:t>MOV P</w:t>
      </w:r>
      <w:proofErr w:type="gramStart"/>
      <w:r>
        <w:t>1,#</w:t>
      </w:r>
      <w:proofErr w:type="gramEnd"/>
      <w:r>
        <w:t>0F0H;MOV P1,#11110000B</w:t>
      </w:r>
    </w:p>
    <w:p w14:paraId="7E5F88D2" w14:textId="77777777" w:rsidR="0024211F" w:rsidRDefault="0024211F" w:rsidP="0024211F">
      <w:r>
        <w:t>ACALL DELAY</w:t>
      </w:r>
    </w:p>
    <w:p w14:paraId="3210E656" w14:textId="77777777" w:rsidR="0024211F" w:rsidRDefault="0024211F" w:rsidP="0024211F">
      <w:r>
        <w:t>MOV P</w:t>
      </w:r>
      <w:proofErr w:type="gramStart"/>
      <w:r>
        <w:t>1,#</w:t>
      </w:r>
      <w:proofErr w:type="gramEnd"/>
      <w:r>
        <w:t>0FH;MOV P1,#00001111B</w:t>
      </w:r>
    </w:p>
    <w:p w14:paraId="4D61496F" w14:textId="77777777" w:rsidR="0024211F" w:rsidRDefault="0024211F" w:rsidP="0024211F">
      <w:r>
        <w:t>ACALL DELAY</w:t>
      </w:r>
    </w:p>
    <w:p w14:paraId="284AF926" w14:textId="77777777" w:rsidR="0024211F" w:rsidRDefault="0024211F" w:rsidP="0024211F">
      <w:r>
        <w:t>DELAY: MOV R0, 0</w:t>
      </w:r>
      <w:proofErr w:type="gramStart"/>
      <w:r>
        <w:t>FFH;MOV</w:t>
      </w:r>
      <w:proofErr w:type="gramEnd"/>
      <w:r>
        <w:t xml:space="preserve"> P1,#00000001B</w:t>
      </w:r>
    </w:p>
    <w:p w14:paraId="5F44E7C4" w14:textId="77777777" w:rsidR="0024211F" w:rsidRDefault="0024211F" w:rsidP="0024211F">
      <w:r>
        <w:t>RET</w:t>
      </w:r>
    </w:p>
    <w:p w14:paraId="717C368C" w14:textId="77777777" w:rsidR="0024211F" w:rsidRDefault="0024211F" w:rsidP="0024211F"/>
    <w:p w14:paraId="2E709F38" w14:textId="77777777" w:rsidR="00A53E05" w:rsidRDefault="00A53E05" w:rsidP="00A53E05"/>
    <w:p w14:paraId="3198F2DF" w14:textId="40A8C2F3" w:rsidR="00A53E05" w:rsidRPr="00A53E05" w:rsidRDefault="00A53E05" w:rsidP="00A53E05">
      <w:pPr>
        <w:rPr>
          <w:b/>
          <w:bCs/>
        </w:rPr>
      </w:pPr>
      <w:r w:rsidRPr="00A53E05">
        <w:rPr>
          <w:b/>
          <w:bCs/>
        </w:rPr>
        <w:t>To ADD two 8-bit numbers and display in LED</w:t>
      </w:r>
    </w:p>
    <w:p w14:paraId="53AA3272" w14:textId="77777777" w:rsidR="00A53E05" w:rsidRDefault="00A53E05" w:rsidP="00A53E05">
      <w:r>
        <w:t xml:space="preserve">MOV </w:t>
      </w:r>
      <w:proofErr w:type="gramStart"/>
      <w:r>
        <w:t>A,#</w:t>
      </w:r>
      <w:proofErr w:type="gramEnd"/>
      <w:r>
        <w:t>06H</w:t>
      </w:r>
    </w:p>
    <w:p w14:paraId="435E2CA9" w14:textId="77777777" w:rsidR="00A53E05" w:rsidRDefault="00A53E05" w:rsidP="00A53E05">
      <w:r>
        <w:t xml:space="preserve">ADD </w:t>
      </w:r>
      <w:proofErr w:type="gramStart"/>
      <w:r>
        <w:t>A,#</w:t>
      </w:r>
      <w:proofErr w:type="gramEnd"/>
      <w:r>
        <w:t>05H</w:t>
      </w:r>
    </w:p>
    <w:p w14:paraId="0EE422CB" w14:textId="77777777" w:rsidR="00A53E05" w:rsidRDefault="00A53E05" w:rsidP="00A53E05"/>
    <w:p w14:paraId="61177F97" w14:textId="77777777" w:rsidR="00A53E05" w:rsidRDefault="00A53E05" w:rsidP="00A53E05">
      <w:r>
        <w:t>MOV A, #0BH</w:t>
      </w:r>
    </w:p>
    <w:p w14:paraId="5D86A662" w14:textId="77777777" w:rsidR="00A53E05" w:rsidRDefault="00A53E05" w:rsidP="00A53E05">
      <w:r>
        <w:t>MOV P</w:t>
      </w:r>
      <w:proofErr w:type="gramStart"/>
      <w:r>
        <w:t>1,A</w:t>
      </w:r>
      <w:proofErr w:type="gramEnd"/>
    </w:p>
    <w:p w14:paraId="71DAB6E6" w14:textId="77777777" w:rsidR="00A53E05" w:rsidRDefault="00A53E05" w:rsidP="00A53E05"/>
    <w:p w14:paraId="65CB9EAB" w14:textId="25BD7FC0" w:rsidR="00A53E05" w:rsidRPr="00A53E05" w:rsidRDefault="00A53E05" w:rsidP="00A53E05">
      <w:pPr>
        <w:rPr>
          <w:b/>
          <w:bCs/>
        </w:rPr>
      </w:pPr>
      <w:r w:rsidRPr="00A53E05">
        <w:rPr>
          <w:b/>
          <w:bCs/>
        </w:rPr>
        <w:t>To ADD two 8-bit numbers and display on LED</w:t>
      </w:r>
    </w:p>
    <w:p w14:paraId="4F92ED72" w14:textId="77777777" w:rsidR="00A53E05" w:rsidRDefault="00A53E05" w:rsidP="00A53E05">
      <w:r>
        <w:t xml:space="preserve">MOV </w:t>
      </w:r>
      <w:proofErr w:type="gramStart"/>
      <w:r>
        <w:t>A,#</w:t>
      </w:r>
      <w:proofErr w:type="gramEnd"/>
      <w:r>
        <w:t>06H</w:t>
      </w:r>
    </w:p>
    <w:p w14:paraId="52AC1AC2" w14:textId="77777777" w:rsidR="00A53E05" w:rsidRDefault="00A53E05" w:rsidP="00A53E05">
      <w:r>
        <w:t xml:space="preserve">ADD </w:t>
      </w:r>
      <w:proofErr w:type="gramStart"/>
      <w:r>
        <w:t>A,#</w:t>
      </w:r>
      <w:proofErr w:type="gramEnd"/>
      <w:r>
        <w:t>05H</w:t>
      </w:r>
    </w:p>
    <w:p w14:paraId="2F8B7758" w14:textId="77777777" w:rsidR="00A53E05" w:rsidRDefault="00A53E05" w:rsidP="00A53E05">
      <w:r>
        <w:t xml:space="preserve"> </w:t>
      </w:r>
    </w:p>
    <w:p w14:paraId="146E2FE8" w14:textId="77777777" w:rsidR="00A53E05" w:rsidRDefault="00A53E05" w:rsidP="00A53E05">
      <w:proofErr w:type="gramStart"/>
      <w:r>
        <w:t>HERE:SETB</w:t>
      </w:r>
      <w:proofErr w:type="gramEnd"/>
      <w:r>
        <w:t xml:space="preserve"> P0.7</w:t>
      </w:r>
    </w:p>
    <w:p w14:paraId="62308EF4" w14:textId="77777777" w:rsidR="00A53E05" w:rsidRDefault="00A53E05" w:rsidP="00A53E05">
      <w:r>
        <w:t>CLR P3.3</w:t>
      </w:r>
    </w:p>
    <w:p w14:paraId="7BE8FEE7" w14:textId="6EA780B3" w:rsidR="00A53E05" w:rsidRDefault="00A53E05" w:rsidP="00A53E05">
      <w:r>
        <w:t>CLR P3.4</w:t>
      </w:r>
    </w:p>
    <w:p w14:paraId="2B0149A4" w14:textId="77777777" w:rsidR="00A53E05" w:rsidRDefault="00A53E05" w:rsidP="00A53E05"/>
    <w:p w14:paraId="3487E313" w14:textId="77777777" w:rsidR="00A53E05" w:rsidRDefault="00A53E05" w:rsidP="00A53E05">
      <w:r>
        <w:t>MOV P</w:t>
      </w:r>
      <w:proofErr w:type="gramStart"/>
      <w:r>
        <w:t>1,#</w:t>
      </w:r>
      <w:proofErr w:type="gramEnd"/>
      <w:r>
        <w:t>0f9H</w:t>
      </w:r>
    </w:p>
    <w:p w14:paraId="5C1F0CD1" w14:textId="77777777" w:rsidR="00A53E05" w:rsidRDefault="00A53E05" w:rsidP="00A53E05"/>
    <w:p w14:paraId="2E3BA19E" w14:textId="77777777" w:rsidR="00A53E05" w:rsidRDefault="00A53E05" w:rsidP="00A53E05">
      <w:r>
        <w:t>SETB P0.7</w:t>
      </w:r>
    </w:p>
    <w:p w14:paraId="40B3EF42" w14:textId="77777777" w:rsidR="00A53E05" w:rsidRDefault="00A53E05" w:rsidP="00A53E05">
      <w:r>
        <w:t>SETB P3.3</w:t>
      </w:r>
    </w:p>
    <w:p w14:paraId="51EE8E0B" w14:textId="77777777" w:rsidR="00A53E05" w:rsidRDefault="00A53E05" w:rsidP="00A53E05">
      <w:r>
        <w:t>CLR P3.4</w:t>
      </w:r>
    </w:p>
    <w:p w14:paraId="47CC1862" w14:textId="77777777" w:rsidR="00A53E05" w:rsidRDefault="00A53E05" w:rsidP="00A53E05">
      <w:r>
        <w:t>MOV P</w:t>
      </w:r>
      <w:proofErr w:type="gramStart"/>
      <w:r>
        <w:t>1,#</w:t>
      </w:r>
      <w:proofErr w:type="gramEnd"/>
      <w:r>
        <w:t>0f9H</w:t>
      </w:r>
    </w:p>
    <w:p w14:paraId="7BD04003" w14:textId="77777777" w:rsidR="00A53E05" w:rsidRDefault="00A53E05" w:rsidP="00A53E05">
      <w:r>
        <w:t>SJMP HERE</w:t>
      </w:r>
    </w:p>
    <w:p w14:paraId="64CF41D2" w14:textId="77777777" w:rsidR="00A53E05" w:rsidRDefault="00A53E05" w:rsidP="00A53E05"/>
    <w:p w14:paraId="45458BB9" w14:textId="77777777" w:rsidR="0024211F" w:rsidRDefault="0024211F" w:rsidP="0024211F"/>
    <w:p w14:paraId="1DFC0E14" w14:textId="77777777" w:rsidR="00A53E05" w:rsidRDefault="00A53E05" w:rsidP="00A53E05"/>
    <w:p w14:paraId="69B4CF55" w14:textId="73391039" w:rsidR="00A53E05" w:rsidRDefault="00A53E05" w:rsidP="00A53E05">
      <w:r w:rsidRPr="00A53E05">
        <w:rPr>
          <w:b/>
          <w:bCs/>
        </w:rPr>
        <w:t>To ADD two 8-bit numbers and display in LCD display</w:t>
      </w:r>
    </w:p>
    <w:p w14:paraId="5882E750" w14:textId="77777777" w:rsidR="00A53E05" w:rsidRDefault="00A53E05" w:rsidP="00A53E05">
      <w:r>
        <w:t xml:space="preserve">MOV </w:t>
      </w:r>
      <w:proofErr w:type="gramStart"/>
      <w:r>
        <w:t>A,#</w:t>
      </w:r>
      <w:proofErr w:type="gramEnd"/>
      <w:r>
        <w:t>06H</w:t>
      </w:r>
    </w:p>
    <w:p w14:paraId="30F0D66F" w14:textId="77777777" w:rsidR="00A53E05" w:rsidRDefault="00A53E05" w:rsidP="00A53E05">
      <w:r>
        <w:t xml:space="preserve">ADD </w:t>
      </w:r>
      <w:proofErr w:type="gramStart"/>
      <w:r>
        <w:t>A,#</w:t>
      </w:r>
      <w:proofErr w:type="gramEnd"/>
      <w:r>
        <w:t>05H</w:t>
      </w:r>
    </w:p>
    <w:p w14:paraId="225F2928" w14:textId="77777777" w:rsidR="00A53E05" w:rsidRDefault="00A53E05" w:rsidP="00A53E05"/>
    <w:p w14:paraId="37BAAC4A" w14:textId="77777777" w:rsidR="00A53E05" w:rsidRDefault="00A53E05" w:rsidP="00A53E05">
      <w:r>
        <w:t>MOV A, #38H; To intialize 16x2 LCD</w:t>
      </w:r>
    </w:p>
    <w:p w14:paraId="0F7054AC" w14:textId="77777777" w:rsidR="00A53E05" w:rsidRDefault="00A53E05" w:rsidP="00A53E05">
      <w:r>
        <w:t>ACALL COMNWRT</w:t>
      </w:r>
    </w:p>
    <w:p w14:paraId="636D1064" w14:textId="77777777" w:rsidR="00A53E05" w:rsidRDefault="00A53E05" w:rsidP="00A53E05">
      <w:r>
        <w:t>ACALL DELAY</w:t>
      </w:r>
    </w:p>
    <w:p w14:paraId="6A1AB839" w14:textId="77777777" w:rsidR="00A53E05" w:rsidRDefault="00A53E05" w:rsidP="00A53E05">
      <w:r>
        <w:t>MOV A, #0EH; Display on, Cursor blinking</w:t>
      </w:r>
    </w:p>
    <w:p w14:paraId="1E1A5221" w14:textId="77777777" w:rsidR="00A53E05" w:rsidRDefault="00A53E05" w:rsidP="00A53E05">
      <w:r>
        <w:t>ACALL COMNWRT</w:t>
      </w:r>
    </w:p>
    <w:p w14:paraId="72CD7348" w14:textId="77777777" w:rsidR="00A53E05" w:rsidRDefault="00A53E05" w:rsidP="00A53E05">
      <w:r>
        <w:t>ACALL DELAY</w:t>
      </w:r>
    </w:p>
    <w:p w14:paraId="4ECC934E" w14:textId="77777777" w:rsidR="00A53E05" w:rsidRDefault="00A53E05" w:rsidP="00A53E05">
      <w:r>
        <w:t>MOV A, #01H; Clear display screen</w:t>
      </w:r>
    </w:p>
    <w:p w14:paraId="193C04CF" w14:textId="77777777" w:rsidR="00A53E05" w:rsidRDefault="00A53E05" w:rsidP="00A53E05">
      <w:r>
        <w:t>ACALL COMNWRT</w:t>
      </w:r>
    </w:p>
    <w:p w14:paraId="2E913B23" w14:textId="77777777" w:rsidR="00A53E05" w:rsidRDefault="00A53E05" w:rsidP="00A53E05">
      <w:r>
        <w:t>ACALL DELAY</w:t>
      </w:r>
    </w:p>
    <w:p w14:paraId="14968190" w14:textId="77777777" w:rsidR="00A53E05" w:rsidRDefault="00A53E05" w:rsidP="00A53E05">
      <w:r>
        <w:t>MOV A, #06H; Increment Cursor</w:t>
      </w:r>
    </w:p>
    <w:p w14:paraId="6CF52E9A" w14:textId="77777777" w:rsidR="00A53E05" w:rsidRDefault="00A53E05" w:rsidP="00A53E05">
      <w:r>
        <w:t>ACALL COMNWRT</w:t>
      </w:r>
    </w:p>
    <w:p w14:paraId="1509BA1E" w14:textId="77777777" w:rsidR="00A53E05" w:rsidRDefault="00A53E05" w:rsidP="00A53E05">
      <w:r>
        <w:t>ACALL DELAY</w:t>
      </w:r>
    </w:p>
    <w:p w14:paraId="3135C13A" w14:textId="77777777" w:rsidR="00A53E05" w:rsidRDefault="00A53E05" w:rsidP="00A53E05">
      <w:r>
        <w:t>MOV A, #84H; 4th Position 1st Line</w:t>
      </w:r>
    </w:p>
    <w:p w14:paraId="7642ADFA" w14:textId="77777777" w:rsidR="00A53E05" w:rsidRDefault="00A53E05" w:rsidP="00A53E05">
      <w:r>
        <w:t>ACALL COMNWRT</w:t>
      </w:r>
    </w:p>
    <w:p w14:paraId="77193CD7" w14:textId="77777777" w:rsidR="00A53E05" w:rsidRDefault="00A53E05" w:rsidP="00A53E05">
      <w:r>
        <w:t>ACALL DELAY</w:t>
      </w:r>
    </w:p>
    <w:p w14:paraId="1E3FE909" w14:textId="77777777" w:rsidR="00A53E05" w:rsidRDefault="00A53E05" w:rsidP="00A53E05">
      <w:r>
        <w:t>MOV A, #'E'</w:t>
      </w:r>
    </w:p>
    <w:p w14:paraId="14DBCB86" w14:textId="77777777" w:rsidR="00A53E05" w:rsidRDefault="00A53E05" w:rsidP="00A53E05">
      <w:r>
        <w:t>ACALL DATAWRT</w:t>
      </w:r>
    </w:p>
    <w:p w14:paraId="4F1B9192" w14:textId="77777777" w:rsidR="00A53E05" w:rsidRDefault="00A53E05" w:rsidP="00A53E05">
      <w:r>
        <w:t>ACALL DELAY</w:t>
      </w:r>
    </w:p>
    <w:p w14:paraId="6FAC6939" w14:textId="77777777" w:rsidR="00A53E05" w:rsidRDefault="00A53E05" w:rsidP="00A53E05">
      <w:r>
        <w:lastRenderedPageBreak/>
        <w:t>MOV A, #'L'</w:t>
      </w:r>
    </w:p>
    <w:p w14:paraId="444DB215" w14:textId="77777777" w:rsidR="00A53E05" w:rsidRDefault="00A53E05" w:rsidP="00A53E05">
      <w:r>
        <w:t>ACALL DATAWRT</w:t>
      </w:r>
    </w:p>
    <w:p w14:paraId="73B5AB90" w14:textId="77777777" w:rsidR="00A53E05" w:rsidRDefault="00A53E05" w:rsidP="00A53E05">
      <w:r>
        <w:t>ACALL DELAY</w:t>
      </w:r>
    </w:p>
    <w:p w14:paraId="1B83AEA6" w14:textId="77777777" w:rsidR="00A53E05" w:rsidRDefault="00A53E05" w:rsidP="00A53E05">
      <w:r>
        <w:t>MOV A, #'E'</w:t>
      </w:r>
    </w:p>
    <w:p w14:paraId="25CFC92F" w14:textId="77777777" w:rsidR="00A53E05" w:rsidRDefault="00A53E05" w:rsidP="00A53E05">
      <w:r>
        <w:t>ACALL DATAWRT</w:t>
      </w:r>
    </w:p>
    <w:p w14:paraId="2F65D05D" w14:textId="77777777" w:rsidR="00A53E05" w:rsidRDefault="00A53E05" w:rsidP="00A53E05">
      <w:r>
        <w:t>ACALL DELAY</w:t>
      </w:r>
    </w:p>
    <w:p w14:paraId="6FF753C7" w14:textId="77777777" w:rsidR="00A53E05" w:rsidRDefault="00A53E05" w:rsidP="00A53E05">
      <w:r>
        <w:t>MOV A, #'V'</w:t>
      </w:r>
    </w:p>
    <w:p w14:paraId="7E55EAE1" w14:textId="77777777" w:rsidR="00A53E05" w:rsidRDefault="00A53E05" w:rsidP="00A53E05">
      <w:r>
        <w:t>ACALL DATAWRT</w:t>
      </w:r>
    </w:p>
    <w:p w14:paraId="4120C807" w14:textId="77777777" w:rsidR="00A53E05" w:rsidRDefault="00A53E05" w:rsidP="00A53E05">
      <w:r>
        <w:t>ACALL DELAY</w:t>
      </w:r>
    </w:p>
    <w:p w14:paraId="21A68BFD" w14:textId="77777777" w:rsidR="00A53E05" w:rsidRDefault="00A53E05" w:rsidP="00A53E05">
      <w:r>
        <w:t>MOV A, #'E'</w:t>
      </w:r>
    </w:p>
    <w:p w14:paraId="0D551B6A" w14:textId="77777777" w:rsidR="00A53E05" w:rsidRDefault="00A53E05" w:rsidP="00A53E05">
      <w:r>
        <w:t>ACALL DATAWRT</w:t>
      </w:r>
    </w:p>
    <w:p w14:paraId="15097552" w14:textId="77777777" w:rsidR="00A53E05" w:rsidRDefault="00A53E05" w:rsidP="00A53E05">
      <w:r>
        <w:t>ACALL DELAY</w:t>
      </w:r>
    </w:p>
    <w:p w14:paraId="26E68D07" w14:textId="77777777" w:rsidR="00A53E05" w:rsidRDefault="00A53E05" w:rsidP="00A53E05">
      <w:r>
        <w:t>MOV A, #'N'</w:t>
      </w:r>
    </w:p>
    <w:p w14:paraId="75BD0EE5" w14:textId="77777777" w:rsidR="00A53E05" w:rsidRDefault="00A53E05" w:rsidP="00A53E05">
      <w:r>
        <w:t>ACALL DATAWRT</w:t>
      </w:r>
    </w:p>
    <w:p w14:paraId="70F160B9" w14:textId="77777777" w:rsidR="00A53E05" w:rsidRDefault="00A53E05" w:rsidP="00A53E05">
      <w:r>
        <w:t>ACALL DELAY</w:t>
      </w:r>
    </w:p>
    <w:p w14:paraId="77188B05" w14:textId="77777777" w:rsidR="00A53E05" w:rsidRDefault="00A53E05" w:rsidP="00A53E05">
      <w:proofErr w:type="gramStart"/>
      <w:r>
        <w:t>HERE:SJMP</w:t>
      </w:r>
      <w:proofErr w:type="gramEnd"/>
      <w:r>
        <w:t xml:space="preserve"> HERE</w:t>
      </w:r>
    </w:p>
    <w:p w14:paraId="039A3BBA" w14:textId="77777777" w:rsidR="00A53E05" w:rsidRDefault="00A53E05" w:rsidP="00A53E05"/>
    <w:p w14:paraId="4EF1FA41" w14:textId="77777777" w:rsidR="00A53E05" w:rsidRDefault="00A53E05" w:rsidP="00A53E05">
      <w:r>
        <w:t>COMNWRT: MOV P</w:t>
      </w:r>
      <w:proofErr w:type="gramStart"/>
      <w:r>
        <w:t>1,A</w:t>
      </w:r>
      <w:proofErr w:type="gramEnd"/>
    </w:p>
    <w:p w14:paraId="341A657B" w14:textId="77777777" w:rsidR="00A53E05" w:rsidRDefault="00A53E05" w:rsidP="00A53E05">
      <w:r>
        <w:t>CLR P3.5</w:t>
      </w:r>
    </w:p>
    <w:p w14:paraId="73B3FFAA" w14:textId="77777777" w:rsidR="00A53E05" w:rsidRDefault="00A53E05" w:rsidP="00A53E05">
      <w:r>
        <w:t>SETB P3.7</w:t>
      </w:r>
    </w:p>
    <w:p w14:paraId="5B6410BF" w14:textId="77777777" w:rsidR="00A53E05" w:rsidRDefault="00A53E05" w:rsidP="00A53E05">
      <w:r>
        <w:t>ACALL DELAY</w:t>
      </w:r>
    </w:p>
    <w:p w14:paraId="28E3501F" w14:textId="77777777" w:rsidR="00A53E05" w:rsidRDefault="00A53E05" w:rsidP="00A53E05">
      <w:r>
        <w:t>CLR P3.7</w:t>
      </w:r>
    </w:p>
    <w:p w14:paraId="33857BD8" w14:textId="77777777" w:rsidR="00A53E05" w:rsidRDefault="00A53E05" w:rsidP="00A53E05">
      <w:r>
        <w:t>RET</w:t>
      </w:r>
    </w:p>
    <w:p w14:paraId="22ECEB5B" w14:textId="77777777" w:rsidR="00A53E05" w:rsidRDefault="00A53E05" w:rsidP="00A53E05">
      <w:r>
        <w:t>DATAWRT:MOV P</w:t>
      </w:r>
      <w:proofErr w:type="gramStart"/>
      <w:r>
        <w:t>1,A</w:t>
      </w:r>
      <w:proofErr w:type="gramEnd"/>
    </w:p>
    <w:p w14:paraId="760DCC62" w14:textId="77777777" w:rsidR="00A53E05" w:rsidRDefault="00A53E05" w:rsidP="00A53E05">
      <w:r>
        <w:t>SETB P3.5</w:t>
      </w:r>
    </w:p>
    <w:p w14:paraId="0A66D300" w14:textId="77777777" w:rsidR="00A53E05" w:rsidRDefault="00A53E05" w:rsidP="00A53E05">
      <w:r>
        <w:t>SETB P3.7</w:t>
      </w:r>
    </w:p>
    <w:p w14:paraId="25B9632B" w14:textId="77777777" w:rsidR="00A53E05" w:rsidRDefault="00A53E05" w:rsidP="00A53E05">
      <w:r>
        <w:t>ACALL DELAY</w:t>
      </w:r>
    </w:p>
    <w:p w14:paraId="541E3CFD" w14:textId="77777777" w:rsidR="00A53E05" w:rsidRDefault="00A53E05" w:rsidP="00A53E05">
      <w:r>
        <w:t>CLR P3.7</w:t>
      </w:r>
    </w:p>
    <w:p w14:paraId="2716A3FB" w14:textId="77777777" w:rsidR="00A53E05" w:rsidRDefault="00A53E05" w:rsidP="00A53E05">
      <w:r>
        <w:t xml:space="preserve">RET </w:t>
      </w:r>
    </w:p>
    <w:p w14:paraId="2A9DA781" w14:textId="77777777" w:rsidR="00A53E05" w:rsidRDefault="00A53E05" w:rsidP="00A53E05">
      <w:r>
        <w:t>DELAY: MOV R</w:t>
      </w:r>
      <w:proofErr w:type="gramStart"/>
      <w:r>
        <w:t>1,#</w:t>
      </w:r>
      <w:proofErr w:type="gramEnd"/>
      <w:r>
        <w:t>0FFH</w:t>
      </w:r>
    </w:p>
    <w:p w14:paraId="7D2FD919" w14:textId="77777777" w:rsidR="00A53E05" w:rsidRDefault="00A53E05" w:rsidP="00A53E05">
      <w:r>
        <w:t>L</w:t>
      </w:r>
      <w:proofErr w:type="gramStart"/>
      <w:r>
        <w:t>1:DJNZ</w:t>
      </w:r>
      <w:proofErr w:type="gramEnd"/>
      <w:r>
        <w:t xml:space="preserve"> R1,L1</w:t>
      </w:r>
    </w:p>
    <w:p w14:paraId="180E2395" w14:textId="2FA8A119" w:rsidR="0024211F" w:rsidRDefault="00A53E05" w:rsidP="00A53E05">
      <w:r>
        <w:lastRenderedPageBreak/>
        <w:t>RET</w:t>
      </w:r>
    </w:p>
    <w:p w14:paraId="7177C9C4" w14:textId="77777777" w:rsidR="0024211F" w:rsidRDefault="0024211F" w:rsidP="0024211F"/>
    <w:p w14:paraId="1B845EB7" w14:textId="77777777" w:rsidR="0024211F" w:rsidRDefault="0024211F" w:rsidP="0024211F"/>
    <w:p w14:paraId="4032455B" w14:textId="77777777" w:rsidR="0024211F" w:rsidRDefault="0024211F" w:rsidP="0024211F"/>
    <w:p w14:paraId="48B7549D" w14:textId="77777777" w:rsidR="00604EAE" w:rsidRDefault="00604EAE" w:rsidP="00604EAE"/>
    <w:p w14:paraId="3C35D9DC" w14:textId="77777777" w:rsidR="00604EAE" w:rsidRDefault="00604EAE" w:rsidP="00604EAE"/>
    <w:p w14:paraId="78F3AA0E" w14:textId="77777777" w:rsidR="00604EAE" w:rsidRDefault="00604EAE" w:rsidP="00604EAE"/>
    <w:p w14:paraId="36CFD2D2" w14:textId="77777777" w:rsidR="00604EAE" w:rsidRDefault="00604EAE" w:rsidP="00604EAE"/>
    <w:p w14:paraId="5DD7A651" w14:textId="77777777" w:rsidR="00604EAE" w:rsidRDefault="00604EAE" w:rsidP="00604EAE"/>
    <w:p w14:paraId="35145E13" w14:textId="77777777" w:rsidR="00604EAE" w:rsidRDefault="00604EAE" w:rsidP="00604EAE">
      <w:r>
        <w:t xml:space="preserve">       </w:t>
      </w:r>
    </w:p>
    <w:p w14:paraId="6969C0E9" w14:textId="77777777" w:rsidR="00604EAE" w:rsidRDefault="00604EAE" w:rsidP="00604EAE">
      <w:r>
        <w:t xml:space="preserve">       </w:t>
      </w:r>
    </w:p>
    <w:p w14:paraId="191AABD3" w14:textId="77777777" w:rsidR="00604EAE" w:rsidRDefault="00604EAE" w:rsidP="00604EAE">
      <w:r>
        <w:t xml:space="preserve">       </w:t>
      </w:r>
    </w:p>
    <w:p w14:paraId="2F3E76D3" w14:textId="77777777" w:rsidR="00604EAE" w:rsidRDefault="00604EAE" w:rsidP="00604EAE">
      <w:r>
        <w:t xml:space="preserve">       </w:t>
      </w:r>
    </w:p>
    <w:p w14:paraId="0A6146D6" w14:textId="77777777" w:rsidR="00604EAE" w:rsidRDefault="00604EAE" w:rsidP="00604EAE">
      <w:r>
        <w:t xml:space="preserve">       </w:t>
      </w:r>
    </w:p>
    <w:p w14:paraId="50E72C79" w14:textId="77777777" w:rsidR="00604EAE" w:rsidRDefault="00604EAE" w:rsidP="00604EAE">
      <w:r>
        <w:t xml:space="preserve">       </w:t>
      </w:r>
    </w:p>
    <w:p w14:paraId="175155EB" w14:textId="4FA208A7" w:rsidR="00604EAE" w:rsidRDefault="00604EAE" w:rsidP="00604EAE">
      <w:r>
        <w:t xml:space="preserve">       </w:t>
      </w:r>
    </w:p>
    <w:p w14:paraId="2659D85D" w14:textId="77777777" w:rsidR="00604EAE" w:rsidRDefault="00604EAE" w:rsidP="00604EAE"/>
    <w:p w14:paraId="5FCE1FE8" w14:textId="77777777" w:rsidR="00604EAE" w:rsidRDefault="00604EAE" w:rsidP="00604EAE"/>
    <w:p w14:paraId="01AAE2FF" w14:textId="77777777" w:rsidR="00604EAE" w:rsidRDefault="00604EAE" w:rsidP="00604EAE"/>
    <w:p w14:paraId="13D310B4" w14:textId="77777777" w:rsidR="00604EAE" w:rsidRDefault="00604EAE" w:rsidP="00604EAE"/>
    <w:p w14:paraId="2334887C" w14:textId="77777777" w:rsidR="00604EAE" w:rsidRDefault="00604EAE" w:rsidP="00604EAE"/>
    <w:p w14:paraId="3164C547" w14:textId="77777777" w:rsidR="00604EAE" w:rsidRDefault="00604EAE" w:rsidP="00604EAE"/>
    <w:p w14:paraId="01F11288" w14:textId="77777777" w:rsidR="00604EAE" w:rsidRDefault="00604EAE" w:rsidP="00604EAE">
      <w:r>
        <w:t xml:space="preserve">       </w:t>
      </w:r>
    </w:p>
    <w:p w14:paraId="1860A7CD" w14:textId="77777777" w:rsidR="00604EAE" w:rsidRDefault="00604EAE" w:rsidP="00604EAE">
      <w:r>
        <w:t xml:space="preserve">       </w:t>
      </w:r>
    </w:p>
    <w:p w14:paraId="4F122663" w14:textId="77777777" w:rsidR="00604EAE" w:rsidRDefault="00604EAE" w:rsidP="00604EAE">
      <w:r>
        <w:t xml:space="preserve">       </w:t>
      </w:r>
    </w:p>
    <w:p w14:paraId="06577651" w14:textId="77777777" w:rsidR="00604EAE" w:rsidRDefault="00604EAE" w:rsidP="00604EAE">
      <w:r>
        <w:t xml:space="preserve">       </w:t>
      </w:r>
    </w:p>
    <w:p w14:paraId="6462A670" w14:textId="77777777" w:rsidR="00604EAE" w:rsidRDefault="00604EAE" w:rsidP="00604EAE">
      <w:r>
        <w:t xml:space="preserve">       </w:t>
      </w:r>
    </w:p>
    <w:p w14:paraId="37980C8D" w14:textId="77777777" w:rsidR="00604EAE" w:rsidRDefault="00604EAE" w:rsidP="00604EAE">
      <w:r>
        <w:t xml:space="preserve">       </w:t>
      </w:r>
    </w:p>
    <w:p w14:paraId="49D78806" w14:textId="5F264C58" w:rsidR="00604EAE" w:rsidRDefault="00604EAE" w:rsidP="00604EAE">
      <w:r>
        <w:t xml:space="preserve">       </w:t>
      </w:r>
    </w:p>
    <w:p w14:paraId="6C8A3847" w14:textId="77777777" w:rsidR="00604EAE" w:rsidRDefault="00604EAE" w:rsidP="00604EAE"/>
    <w:p w14:paraId="0D9DDD6E" w14:textId="77777777" w:rsidR="00604EAE" w:rsidRDefault="00604EAE" w:rsidP="00604EAE"/>
    <w:p w14:paraId="7C446C25" w14:textId="77777777" w:rsidR="00604EAE" w:rsidRDefault="00604EAE" w:rsidP="00604EAE"/>
    <w:p w14:paraId="67F5C791" w14:textId="77777777" w:rsidR="00604EAE" w:rsidRDefault="00604EAE" w:rsidP="00604EAE"/>
    <w:p w14:paraId="5AF5F6E4" w14:textId="77777777" w:rsidR="00604EAE" w:rsidRDefault="00604EAE" w:rsidP="00604EAE"/>
    <w:p w14:paraId="290D7447" w14:textId="77777777" w:rsidR="00604EAE" w:rsidRDefault="00604EAE" w:rsidP="00604EAE"/>
    <w:p w14:paraId="04328D68" w14:textId="77777777" w:rsidR="00604EAE" w:rsidRDefault="00604EAE" w:rsidP="00604EAE">
      <w:r>
        <w:t xml:space="preserve">       </w:t>
      </w:r>
    </w:p>
    <w:p w14:paraId="22677872" w14:textId="77777777" w:rsidR="00604EAE" w:rsidRDefault="00604EAE" w:rsidP="00604EAE">
      <w:r>
        <w:t xml:space="preserve">       </w:t>
      </w:r>
    </w:p>
    <w:p w14:paraId="76846096" w14:textId="77777777" w:rsidR="00604EAE" w:rsidRDefault="00604EAE" w:rsidP="00604EAE">
      <w:r>
        <w:t xml:space="preserve">       </w:t>
      </w:r>
    </w:p>
    <w:p w14:paraId="4F7A5D04" w14:textId="77777777" w:rsidR="00604EAE" w:rsidRDefault="00604EAE" w:rsidP="00604EAE">
      <w:r>
        <w:t xml:space="preserve">       </w:t>
      </w:r>
    </w:p>
    <w:p w14:paraId="244F4C7B" w14:textId="77777777" w:rsidR="00604EAE" w:rsidRDefault="00604EAE" w:rsidP="00604EAE">
      <w:r>
        <w:t xml:space="preserve">       </w:t>
      </w:r>
    </w:p>
    <w:p w14:paraId="1135BEFD" w14:textId="77777777" w:rsidR="00604EAE" w:rsidRDefault="00604EAE" w:rsidP="00604EAE">
      <w:r>
        <w:t xml:space="preserve">       </w:t>
      </w:r>
    </w:p>
    <w:p w14:paraId="6D41B352" w14:textId="55EC9B25" w:rsidR="00604EAE" w:rsidRDefault="00604EAE" w:rsidP="00604EAE">
      <w:r>
        <w:t xml:space="preserve">       </w:t>
      </w:r>
    </w:p>
    <w:sectPr w:rsidR="00604E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TU2MrM0MjYwNTNX0lEKTi0uzszPAykwrAUAqtXNbiwAAAA="/>
  </w:docVars>
  <w:rsids>
    <w:rsidRoot w:val="009802DF"/>
    <w:rsid w:val="000E72C0"/>
    <w:rsid w:val="0024211F"/>
    <w:rsid w:val="00604EAE"/>
    <w:rsid w:val="007213B3"/>
    <w:rsid w:val="008C15E4"/>
    <w:rsid w:val="009802DF"/>
    <w:rsid w:val="00A53E05"/>
    <w:rsid w:val="00C76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8E971"/>
  <w15:chartTrackingRefBased/>
  <w15:docId w15:val="{E8C3C2C5-C18F-4B64-888C-D56653BD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842</Words>
  <Characters>480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TTIN MATHEW</dc:creator>
  <cp:keywords/>
  <dc:description/>
  <cp:lastModifiedBy>JITTIN MATHEW</cp:lastModifiedBy>
  <cp:revision>7</cp:revision>
  <dcterms:created xsi:type="dcterms:W3CDTF">2021-02-05T02:25:00Z</dcterms:created>
  <dcterms:modified xsi:type="dcterms:W3CDTF">2021-08-20T17:51:00Z</dcterms:modified>
</cp:coreProperties>
</file>